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B9799E" w14:textId="4F35E75B" w:rsidR="0042521D" w:rsidRPr="005228E1" w:rsidRDefault="0042521D" w:rsidP="0042521D">
      <w:pPr>
        <w:rPr>
          <w:rFonts w:ascii="Times New Roman" w:hAnsi="Times New Roman" w:cs="Times New Roman"/>
          <w:b/>
          <w:sz w:val="20"/>
          <w:szCs w:val="20"/>
        </w:rPr>
      </w:pPr>
      <w:r w:rsidRPr="005228E1">
        <w:rPr>
          <w:rFonts w:ascii="Times New Roman" w:hAnsi="Times New Roman" w:cs="Times New Roman"/>
          <w:b/>
          <w:sz w:val="20"/>
          <w:szCs w:val="20"/>
        </w:rPr>
        <w:t>Supplement</w:t>
      </w:r>
      <w:r w:rsidR="00472F9E" w:rsidRPr="005228E1">
        <w:rPr>
          <w:rFonts w:ascii="Times New Roman" w:hAnsi="Times New Roman" w:cs="Times New Roman"/>
          <w:b/>
          <w:sz w:val="20"/>
          <w:szCs w:val="20"/>
        </w:rPr>
        <w:t>al</w:t>
      </w:r>
      <w:r w:rsidRPr="005228E1">
        <w:rPr>
          <w:rFonts w:ascii="Times New Roman" w:hAnsi="Times New Roman" w:cs="Times New Roman"/>
          <w:b/>
          <w:sz w:val="20"/>
          <w:szCs w:val="20"/>
        </w:rPr>
        <w:t xml:space="preserve"> Table 1</w:t>
      </w:r>
      <w:r w:rsidR="00083D6D" w:rsidRPr="005228E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A2905" w:rsidRPr="005228E1">
        <w:rPr>
          <w:rFonts w:ascii="Times New Roman" w:hAnsi="Times New Roman" w:cs="Times New Roman"/>
          <w:b/>
          <w:sz w:val="20"/>
          <w:szCs w:val="20"/>
        </w:rPr>
        <w:t>-</w:t>
      </w:r>
      <w:r w:rsidR="00083D6D" w:rsidRPr="005228E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5228E1">
        <w:rPr>
          <w:rFonts w:ascii="Times New Roman" w:hAnsi="Times New Roman" w:cs="Times New Roman"/>
          <w:b/>
          <w:sz w:val="20"/>
          <w:szCs w:val="20"/>
        </w:rPr>
        <w:t>Sodium con</w:t>
      </w:r>
      <w:r w:rsidR="005228E1" w:rsidRPr="005228E1">
        <w:rPr>
          <w:rFonts w:ascii="Times New Roman" w:hAnsi="Times New Roman" w:cs="Times New Roman"/>
          <w:b/>
          <w:sz w:val="20"/>
          <w:szCs w:val="20"/>
        </w:rPr>
        <w:t>centration</w:t>
      </w:r>
      <w:r w:rsidRPr="005228E1">
        <w:rPr>
          <w:rFonts w:ascii="Times New Roman" w:hAnsi="Times New Roman" w:cs="Times New Roman"/>
          <w:b/>
          <w:sz w:val="20"/>
          <w:szCs w:val="20"/>
        </w:rPr>
        <w:t xml:space="preserve"> of pre-packaged foods in the Hong Kong food supply in 2017</w:t>
      </w:r>
    </w:p>
    <w:tbl>
      <w:tblPr>
        <w:tblStyle w:val="a5"/>
        <w:tblW w:w="480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33"/>
        <w:gridCol w:w="706"/>
        <w:gridCol w:w="2136"/>
        <w:gridCol w:w="1419"/>
        <w:gridCol w:w="978"/>
        <w:gridCol w:w="992"/>
      </w:tblGrid>
      <w:tr w:rsidR="00C0086B" w:rsidRPr="005228E1" w14:paraId="400C45D1" w14:textId="77777777" w:rsidTr="00C0086B">
        <w:trPr>
          <w:trHeight w:val="343"/>
          <w:tblHeader/>
        </w:trPr>
        <w:tc>
          <w:tcPr>
            <w:tcW w:w="1904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A9D9D3" w14:textId="550C3990" w:rsidR="005B4D14" w:rsidRPr="005228E1" w:rsidRDefault="005B4D14" w:rsidP="00D500A1">
            <w:pPr>
              <w:snapToGrid w:val="0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228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Food group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</w:tcPr>
          <w:p w14:paraId="1316469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</w:pPr>
          </w:p>
        </w:tc>
        <w:tc>
          <w:tcPr>
            <w:tcW w:w="1766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F415CDC" w14:textId="3304D9A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228E1">
              <w:rPr>
                <w:rFonts w:ascii="Times New Roman" w:hAnsi="Times New Roman" w:cs="Times New Roman"/>
                <w:b/>
                <w:sz w:val="20"/>
                <w:szCs w:val="20"/>
              </w:rPr>
              <w:t>Sodium concentration</w:t>
            </w:r>
            <w:r w:rsidRPr="005228E1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486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ECE2F44" w14:textId="4D6AF7E8" w:rsidR="005B4D14" w:rsidRPr="005228E1" w:rsidRDefault="005B4D14" w:rsidP="005228E1">
            <w:pPr>
              <w:snapToGri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28E1">
              <w:rPr>
                <w:rFonts w:ascii="Times New Roman" w:hAnsi="Times New Roman" w:cs="Times New Roman"/>
                <w:b/>
                <w:sz w:val="20"/>
                <w:szCs w:val="20"/>
              </w:rPr>
              <w:t>Low Sodium</w:t>
            </w:r>
            <w:r w:rsidRPr="005228E1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2</w:t>
            </w:r>
            <w:r w:rsidRPr="005228E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%)</w:t>
            </w:r>
          </w:p>
        </w:tc>
        <w:tc>
          <w:tcPr>
            <w:tcW w:w="493" w:type="pct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F7EB58" w14:textId="1BB557D9" w:rsidR="005B4D14" w:rsidRPr="005228E1" w:rsidRDefault="005B4D14" w:rsidP="005228E1">
            <w:pPr>
              <w:snapToGri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28E1">
              <w:rPr>
                <w:rFonts w:ascii="Times New Roman" w:hAnsi="Times New Roman" w:cs="Times New Roman"/>
                <w:b/>
                <w:sz w:val="20"/>
                <w:szCs w:val="20"/>
              </w:rPr>
              <w:t>High sodium</w:t>
            </w:r>
            <w:r w:rsidRPr="005228E1">
              <w:rPr>
                <w:rFonts w:ascii="Times New Roman" w:hAnsi="Times New Roman" w:cs="Times New Roman"/>
                <w:b/>
                <w:sz w:val="20"/>
                <w:szCs w:val="20"/>
                <w:vertAlign w:val="superscript"/>
              </w:rPr>
              <w:t>3</w:t>
            </w:r>
            <w:r w:rsidRPr="005228E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%)</w:t>
            </w:r>
          </w:p>
        </w:tc>
      </w:tr>
      <w:tr w:rsidR="00C0086B" w:rsidRPr="005228E1" w14:paraId="0098B3F8" w14:textId="77777777" w:rsidTr="00C0086B">
        <w:trPr>
          <w:trHeight w:val="20"/>
          <w:tblHeader/>
        </w:trPr>
        <w:tc>
          <w:tcPr>
            <w:tcW w:w="1904" w:type="pct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862A07" w14:textId="15FAE412" w:rsidR="005B4D14" w:rsidRPr="005228E1" w:rsidRDefault="005B4D14" w:rsidP="005228E1">
            <w:pPr>
              <w:widowControl/>
              <w:snapToGrid w:val="0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07068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228E1">
              <w:rPr>
                <w:rFonts w:ascii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10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91C3B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228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Median (IQR)</w:t>
            </w:r>
          </w:p>
        </w:tc>
        <w:tc>
          <w:tcPr>
            <w:tcW w:w="7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0EA53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228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Range</w:t>
            </w:r>
          </w:p>
        </w:tc>
        <w:tc>
          <w:tcPr>
            <w:tcW w:w="48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4B22E19" w14:textId="47B8672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9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29F33F3" w14:textId="6088FD4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C0086B" w:rsidRPr="005228E1" w14:paraId="324B1B36" w14:textId="77777777" w:rsidTr="00C0086B">
        <w:trPr>
          <w:trHeight w:val="20"/>
        </w:trPr>
        <w:tc>
          <w:tcPr>
            <w:tcW w:w="190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D3CD787" w14:textId="4563C9BA" w:rsidR="005B4D14" w:rsidRPr="005228E1" w:rsidRDefault="005B4D14" w:rsidP="005228E1">
            <w:pPr>
              <w:widowControl/>
              <w:snapToGrid w:val="0"/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</w:pPr>
            <w:bookmarkStart w:id="0" w:name="_Hlk14179730"/>
            <w:bookmarkStart w:id="1" w:name="_Hlk12433587"/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>Bread and bakery products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2255D38" w14:textId="42C89E6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20</w:t>
            </w:r>
          </w:p>
        </w:tc>
        <w:tc>
          <w:tcPr>
            <w:tcW w:w="106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E75E013" w14:textId="248A189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18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476)</w:t>
            </w:r>
          </w:p>
        </w:tc>
        <w:tc>
          <w:tcPr>
            <w:tcW w:w="70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B21EB41" w14:textId="6C62918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2000</w:t>
            </w:r>
          </w:p>
        </w:tc>
        <w:tc>
          <w:tcPr>
            <w:tcW w:w="48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CFCEE74" w14:textId="0A75BBD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1.7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E54B25B" w14:textId="5C606D1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1.8</w:t>
            </w:r>
          </w:p>
        </w:tc>
      </w:tr>
      <w:tr w:rsidR="00C0086B" w:rsidRPr="005228E1" w14:paraId="105A48D2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65FAB68" w14:textId="1FEDECE8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Biscuit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F3F5E85" w14:textId="5546CE1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7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D19CE76" w14:textId="173CB26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12 (18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486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2125CE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 - 173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68DF845" w14:textId="5F8D99C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.8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F7A429C" w14:textId="075AF06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3.9</w:t>
            </w:r>
          </w:p>
        </w:tc>
      </w:tr>
      <w:tr w:rsidR="00C0086B" w:rsidRPr="005228E1" w14:paraId="24C98162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2A8545D" w14:textId="58DF3450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lain dry biscuit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EB956D7" w14:textId="72703EB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745550A" w14:textId="0E0E552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8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396 - 60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9DC3FC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 - 11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D0E265C" w14:textId="636E5EA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2E275AE" w14:textId="6CBEA7C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6</w:t>
            </w:r>
          </w:p>
        </w:tc>
      </w:tr>
      <w:tr w:rsidR="00C0086B" w:rsidRPr="005228E1" w14:paraId="1B70617F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1755907" w14:textId="0226A45E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proofErr w:type="spellStart"/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avoury</w:t>
            </w:r>
            <w:proofErr w:type="spellEnd"/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biscuit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DE545D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4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FB65E2C" w14:textId="361F593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79 (417 - 76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2476FA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 - 173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F511E0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.6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5FA392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9.1</w:t>
            </w:r>
          </w:p>
        </w:tc>
      </w:tr>
      <w:tr w:rsidR="00C0086B" w:rsidRPr="005228E1" w14:paraId="508C15D2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158F936" w14:textId="7F7727F0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weet filled biscuit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D5D6FAD" w14:textId="002C82C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8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491F845" w14:textId="2A26BBC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1 (132 - 31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7EEE4049" w14:textId="45151A4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6 - 6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5BCC0AE" w14:textId="310FA2F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0.2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538D68F" w14:textId="7BFC65D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344A7E58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92E0C61" w14:textId="62F42A03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weet unfilled biscuit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69DBF13" w14:textId="07734A6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7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CB833F0" w14:textId="6206A12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89 (19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3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0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1AD5794" w14:textId="5F148E1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103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9508A86" w14:textId="1B0DB4B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.5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1DF0834" w14:textId="5E7114E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.3</w:t>
            </w:r>
          </w:p>
        </w:tc>
      </w:tr>
      <w:tr w:rsidR="00C0086B" w:rsidRPr="005228E1" w14:paraId="433D476F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851C35B" w14:textId="2AFBEBCA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bookmarkStart w:id="2" w:name="_Hlk14168009"/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Bread</w:t>
            </w:r>
            <w:bookmarkEnd w:id="2"/>
          </w:p>
        </w:tc>
        <w:tc>
          <w:tcPr>
            <w:tcW w:w="351" w:type="pct"/>
            <w:shd w:val="clear" w:color="auto" w:fill="auto"/>
            <w:noWrap/>
            <w:hideMark/>
          </w:tcPr>
          <w:p w14:paraId="23C05E7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5F4BDF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38 (359 - 494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9298D0B" w14:textId="034D465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4 - 20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0AD62B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6B1EF7D" w14:textId="48F0DC2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.2</w:t>
            </w:r>
          </w:p>
        </w:tc>
      </w:tr>
      <w:tr w:rsidR="00C0086B" w:rsidRPr="005228E1" w14:paraId="3FDC5734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0EA3512" w14:textId="0C0934D6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Flat bread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402B72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7381A5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21 (350 - 618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E56918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60 - 692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D11B49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B49F8D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0</w:t>
            </w:r>
          </w:p>
        </w:tc>
      </w:tr>
      <w:tr w:rsidR="00C0086B" w:rsidRPr="005228E1" w14:paraId="27A52B44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30A2C7A" w14:textId="2B4B6E79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Fruit bread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858FBD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8C257C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50 (230 - 371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2AF252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21 - 397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071780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C17C9C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2C2AF133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679A43A" w14:textId="4CA2AD5D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Mixed grain bread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39DF45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DB3EBC6" w14:textId="563BFA1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76 (428 - 50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A68E4E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21 - 54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DEB3BD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464054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134DB8E0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673EFCC" w14:textId="449917C6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Other bread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8C3166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F3FA7EA" w14:textId="61CE6FA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25 (25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485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81999D2" w14:textId="7A71A33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4 - 20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8664BB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7744A2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1.6</w:t>
            </w:r>
          </w:p>
        </w:tc>
      </w:tr>
      <w:tr w:rsidR="00C0086B" w:rsidRPr="005228E1" w14:paraId="532A2D72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7BA22C6" w14:textId="5412DC8A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White bread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AD4BEA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4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EA2D36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60 (426 - 52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794DBE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87 - 67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51A45C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BF50E1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.2</w:t>
            </w:r>
          </w:p>
        </w:tc>
      </w:tr>
      <w:tr w:rsidR="00C0086B" w:rsidRPr="005228E1" w14:paraId="5751A87A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41E44E2" w14:textId="05E6AF23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Wholemeal bread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8455D1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811A7D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96 (369 - 444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86053B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69 - 54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09C1FA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076C43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2F338DFA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2B922E3" w14:textId="1F21E018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 xml:space="preserve">Cakes, </w:t>
            </w:r>
            <w:proofErr w:type="gramStart"/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muffins</w:t>
            </w:r>
            <w:proofErr w:type="gramEnd"/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 xml:space="preserve"> and pastri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37C651C" w14:textId="22C6F77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2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63FCCC0" w14:textId="6958325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00 (15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431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89E929B" w14:textId="46CEC99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52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93A7EA3" w14:textId="1A2A7EF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.1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4190722" w14:textId="4E8BC29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.7</w:t>
            </w:r>
          </w:p>
        </w:tc>
      </w:tr>
      <w:tr w:rsidR="00C0086B" w:rsidRPr="005228E1" w14:paraId="5BC57818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7DA7580" w14:textId="6FB3C6A9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ake mix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2DAACD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A2622FA" w14:textId="0BE574B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89 (361 - 64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418AD5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 - 152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C02E03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.2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55FEAF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9</w:t>
            </w:r>
          </w:p>
        </w:tc>
      </w:tr>
      <w:tr w:rsidR="00C0086B" w:rsidRPr="005228E1" w14:paraId="548E024B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19D084F" w14:textId="4DF5F081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ak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054A58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A5E016F" w14:textId="200FDC1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5 (9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35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369C24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 - 561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099BB9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0.2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4BDE88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31834436" w14:textId="77777777" w:rsidTr="00C0086B">
        <w:trPr>
          <w:trHeight w:val="20"/>
        </w:trPr>
        <w:tc>
          <w:tcPr>
            <w:tcW w:w="190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FE2911B" w14:textId="148B95DA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astries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1E59D6F" w14:textId="587380D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1</w:t>
            </w:r>
          </w:p>
        </w:tc>
        <w:tc>
          <w:tcPr>
            <w:tcW w:w="106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0D5A95B" w14:textId="2F2FC57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29 (125 - 38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FCECF9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820</w:t>
            </w:r>
          </w:p>
        </w:tc>
        <w:tc>
          <w:tcPr>
            <w:tcW w:w="486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98EA36E" w14:textId="1117767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3.8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020B31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</w:t>
            </w:r>
          </w:p>
        </w:tc>
      </w:tr>
      <w:tr w:rsidR="00C0086B" w:rsidRPr="005228E1" w14:paraId="03EECACF" w14:textId="77777777" w:rsidTr="00C0086B">
        <w:trPr>
          <w:trHeight w:val="20"/>
        </w:trPr>
        <w:tc>
          <w:tcPr>
            <w:tcW w:w="190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3DC90C7" w14:textId="0FFAFD7D" w:rsidR="005B4D14" w:rsidRPr="005228E1" w:rsidRDefault="005B4D14" w:rsidP="005228E1">
            <w:pPr>
              <w:widowControl/>
              <w:snapToGrid w:val="0"/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>Cereal and grain products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FAAEEDF" w14:textId="51DECCF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649</w:t>
            </w:r>
          </w:p>
        </w:tc>
        <w:tc>
          <w:tcPr>
            <w:tcW w:w="106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B9AACEA" w14:textId="49507C4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7 (4 - 1001)</w:t>
            </w:r>
          </w:p>
        </w:tc>
        <w:tc>
          <w:tcPr>
            <w:tcW w:w="70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7E866E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27000</w:t>
            </w:r>
          </w:p>
        </w:tc>
        <w:tc>
          <w:tcPr>
            <w:tcW w:w="48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238160A" w14:textId="34AEAC8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8.6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CB26C3B" w14:textId="4023D30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3.4</w:t>
            </w:r>
          </w:p>
        </w:tc>
      </w:tr>
      <w:tr w:rsidR="00C0086B" w:rsidRPr="005228E1" w14:paraId="3F4D1552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AE72397" w14:textId="3B54764F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Breakfast cereal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04D4122" w14:textId="53E2638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1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EC870C4" w14:textId="73C612E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2 (8 - 3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A9B10FA" w14:textId="1CC3ED8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636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7385CE3" w14:textId="60C8102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5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.6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850655A" w14:textId="6942336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7</w:t>
            </w:r>
          </w:p>
        </w:tc>
      </w:tr>
      <w:tr w:rsidR="00C0086B" w:rsidRPr="005228E1" w14:paraId="764EB702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B37CCB9" w14:textId="194BC2ED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Hot cereal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6B59831" w14:textId="3796999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F9C787A" w14:textId="4037CF1E" w:rsidR="005B4D14" w:rsidRPr="005228E1" w:rsidRDefault="005B4D14" w:rsidP="0053057F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0 - 12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0C6B0B8" w14:textId="113D66E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636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7BA6CDA" w14:textId="1AB3285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4.7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45EED42E" w14:textId="4B6A20E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.4</w:t>
            </w:r>
          </w:p>
        </w:tc>
      </w:tr>
      <w:tr w:rsidR="00C0086B" w:rsidRPr="005228E1" w14:paraId="5F79901F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4CFC0D0" w14:textId="2E4691E7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Ready-to-eat cereal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124B36B" w14:textId="70F3EFE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3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803F121" w14:textId="4CB6166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5 (20 - 348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A465023" w14:textId="16C3F4C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867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71A4039" w14:textId="0351CB4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7.4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51E88F8" w14:textId="01B23B3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.5</w:t>
            </w:r>
          </w:p>
        </w:tc>
      </w:tr>
      <w:tr w:rsidR="00C0086B" w:rsidRPr="005228E1" w14:paraId="66F768BC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59AE308" w14:textId="201A6B1B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Nut-based bar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20487B8" w14:textId="5D1BA97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4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2D76134" w14:textId="70AE330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4 (1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10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BB8ED0B" w14:textId="50BDB83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 - 465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0D4DEA6" w14:textId="2B59134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9.2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16E7E7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255FA880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C79E0A5" w14:textId="7910137F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Cereal-based bar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AABE67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FB4685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7 (64 - 232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713FC5D" w14:textId="00682E8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 - 44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868FFD0" w14:textId="5F910A8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7.5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F2ABB48" w14:textId="4F5FA18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68698B39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1D00D57" w14:textId="4E6D7B8B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Puff-based bar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59CB074" w14:textId="0543280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72A108E" w14:textId="6FCEC79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50 (7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3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3C9FD3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 - 344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C604A9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5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519589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49496ACA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40F0437" w14:textId="23AC3561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Couscou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F218B2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4E3EA2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6 (6 - 10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699A5B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 - 1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13C444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40138E5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5A8708A3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0929B88" w14:textId="3475EBAA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Noodl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3656335" w14:textId="174823C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1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39BC7F0" w14:textId="451EC54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377 (590 - 1999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A521A4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7930</w:t>
            </w:r>
          </w:p>
        </w:tc>
        <w:tc>
          <w:tcPr>
            <w:tcW w:w="486" w:type="pct"/>
            <w:shd w:val="clear" w:color="auto" w:fill="auto"/>
            <w:noWrap/>
          </w:tcPr>
          <w:p w14:paraId="21970B13" w14:textId="31FC16F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.7</w:t>
            </w:r>
          </w:p>
        </w:tc>
        <w:tc>
          <w:tcPr>
            <w:tcW w:w="493" w:type="pct"/>
            <w:shd w:val="clear" w:color="auto" w:fill="auto"/>
            <w:noWrap/>
          </w:tcPr>
          <w:p w14:paraId="3A90A7ED" w14:textId="382DF58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7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.3</w:t>
            </w:r>
          </w:p>
        </w:tc>
      </w:tr>
      <w:tr w:rsidR="00C0086B" w:rsidRPr="005228E1" w14:paraId="063CFFF7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9633161" w14:textId="3A03C573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Flavored noodl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D6A19C0" w14:textId="068CFA3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8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A6AA77A" w14:textId="637CC77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798 (1238 - 2248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8A7CD28" w14:textId="4FCF5C0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56 - 7930</w:t>
            </w:r>
          </w:p>
        </w:tc>
        <w:tc>
          <w:tcPr>
            <w:tcW w:w="486" w:type="pct"/>
            <w:shd w:val="clear" w:color="auto" w:fill="auto"/>
            <w:noWrap/>
          </w:tcPr>
          <w:p w14:paraId="2E87456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</w:tcPr>
          <w:p w14:paraId="167E4C2C" w14:textId="7EBF4E7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</w:t>
            </w:r>
          </w:p>
        </w:tc>
      </w:tr>
      <w:tr w:rsidR="00C0086B" w:rsidRPr="005228E1" w14:paraId="019D98C2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D34613F" w14:textId="392CF463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lain noodl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D83A8C6" w14:textId="7577C80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34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EEE6336" w14:textId="6550150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19 (75 - 100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A60D9B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29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A6275F1" w14:textId="4A413EC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0.8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E536D87" w14:textId="6BC0261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0.6</w:t>
            </w:r>
          </w:p>
        </w:tc>
      </w:tr>
      <w:tr w:rsidR="00C0086B" w:rsidRPr="005228E1" w14:paraId="224B71C3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5F9ED3F" w14:textId="2E98AF0C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Pasta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00F4828" w14:textId="0F89EE9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54FE35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 (2 - 3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74D1304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2465</w:t>
            </w:r>
          </w:p>
        </w:tc>
        <w:tc>
          <w:tcPr>
            <w:tcW w:w="486" w:type="pct"/>
            <w:shd w:val="clear" w:color="auto" w:fill="auto"/>
            <w:noWrap/>
          </w:tcPr>
          <w:p w14:paraId="48DDCA75" w14:textId="1EC20AF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7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.8</w:t>
            </w:r>
          </w:p>
        </w:tc>
        <w:tc>
          <w:tcPr>
            <w:tcW w:w="493" w:type="pct"/>
            <w:shd w:val="clear" w:color="auto" w:fill="auto"/>
            <w:noWrap/>
          </w:tcPr>
          <w:p w14:paraId="7FACC696" w14:textId="1F48579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</w:t>
            </w:r>
          </w:p>
        </w:tc>
      </w:tr>
      <w:tr w:rsidR="00C0086B" w:rsidRPr="005228E1" w14:paraId="4D23C91D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35816B0" w14:textId="7978C9B8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anned pasta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56B3767" w14:textId="49D079F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D393F9D" w14:textId="2BB0A74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60 (152 - 16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84A31AB" w14:textId="4C4702B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0 - 28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4D76DB4" w14:textId="5195DAE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79869E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2D2EEBE8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0E74396" w14:textId="7E0D41D1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Fresh pasta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318BA77" w14:textId="6DACF19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6B65381" w14:textId="4339E1C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80 (527 - 66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BAE4178" w14:textId="355BF72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00 - 725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C68F15F" w14:textId="7DFB8F9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1008D06" w14:textId="095C3CA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0</w:t>
            </w:r>
          </w:p>
        </w:tc>
      </w:tr>
      <w:tr w:rsidR="00C0086B" w:rsidRPr="005228E1" w14:paraId="77CD4048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C1CFD1E" w14:textId="4BBD1931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acket pasta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F275FEE" w14:textId="615A9CB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4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4982D5E" w14:textId="5A5D3B6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7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69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176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7D11250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2465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DFFAEF5" w14:textId="4DA2D94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4.7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4E7B30F" w14:textId="295D9E6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6.5</w:t>
            </w:r>
          </w:p>
        </w:tc>
      </w:tr>
      <w:tr w:rsidR="00C0086B" w:rsidRPr="005228E1" w14:paraId="46CEFA5E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827F17C" w14:textId="28C9091C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lain dry pasta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F67E81B" w14:textId="483CA8C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78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0402747" w14:textId="140FA01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4 (0 -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82FB5F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8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B6FDAEE" w14:textId="38F1D74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8.9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D2EC88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.1</w:t>
            </w:r>
          </w:p>
        </w:tc>
      </w:tr>
      <w:tr w:rsidR="00C0086B" w:rsidRPr="005228E1" w14:paraId="12043CDD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D67CB82" w14:textId="1B95CA8A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tuffed pasta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1F6E828" w14:textId="6F4C8BF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8352DA2" w14:textId="4AB47400" w:rsidR="005B4D14" w:rsidRPr="005655AE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56 (</w:t>
            </w:r>
            <w:r w:rsidR="00AD4A86"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40 - 620</w:t>
            </w: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B24774C" w14:textId="1865D3A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40 - 62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C4EDD9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896F36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3.3</w:t>
            </w:r>
          </w:p>
        </w:tc>
      </w:tr>
      <w:tr w:rsidR="00C0086B" w:rsidRPr="005228E1" w14:paraId="5FB9F7C5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79FB597" w14:textId="603F9FA5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anned pasta with accompaniment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5062A63" w14:textId="4448ECD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894EB35" w14:textId="2A3D23ED" w:rsidR="005B4D14" w:rsidRPr="005655AE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93 (</w:t>
            </w:r>
            <w:proofErr w:type="spellStart"/>
            <w:r w:rsidR="005655AE"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na</w:t>
            </w:r>
            <w:proofErr w:type="spellEnd"/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41048E4" w14:textId="327BCC4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67 - 32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8AD916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5B018F3" w14:textId="02D07AC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4B8219C2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C632411" w14:textId="36956CDB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Gnocchi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26BA8C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7366C7F" w14:textId="320A3B5D" w:rsidR="005B4D14" w:rsidRPr="005655AE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93 (</w:t>
            </w:r>
            <w:proofErr w:type="spellStart"/>
            <w:r w:rsidR="005655AE"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na</w:t>
            </w:r>
            <w:proofErr w:type="spellEnd"/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7DED49A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6 - 37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7CD0DE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09ABE4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6EA58841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9230643" w14:textId="00B0366A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Rice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FB41507" w14:textId="4067F39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A977B78" w14:textId="18AD26C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 (0 - 3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06880D7" w14:textId="00E7426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92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CDC800A" w14:textId="19EE71F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.1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228B49C" w14:textId="353F605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.2</w:t>
            </w:r>
          </w:p>
        </w:tc>
      </w:tr>
      <w:tr w:rsidR="00C0086B" w:rsidRPr="005228E1" w14:paraId="37D6F0F0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F691FAC" w14:textId="1E080670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proofErr w:type="spellStart"/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Flavoured</w:t>
            </w:r>
            <w:proofErr w:type="spellEnd"/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rice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EF0F63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D22183C" w14:textId="3AC4E6E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20 (240 - 84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0088C7E" w14:textId="64152EA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64 - 92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36346E9" w14:textId="07B038E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2A3FAB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7.1</w:t>
            </w:r>
          </w:p>
        </w:tc>
      </w:tr>
      <w:tr w:rsidR="00C0086B" w:rsidRPr="005228E1" w14:paraId="0E4D12AB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BE5FD94" w14:textId="545F84A6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lain rice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13E012A" w14:textId="1CD8A70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74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2BF7F6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 (0 - 3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7874F6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4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5074AD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3CE598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643D35E3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DD1EB4F" w14:textId="51979A6C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Flour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93D109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6B230FE" w14:textId="4CA44F2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5 (0 -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00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D0E6CB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333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FF6C25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2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88A7F2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8</w:t>
            </w:r>
          </w:p>
        </w:tc>
      </w:tr>
      <w:tr w:rsidR="00C0086B" w:rsidRPr="005228E1" w14:paraId="3609495C" w14:textId="77777777" w:rsidTr="00C0086B">
        <w:trPr>
          <w:trHeight w:val="20"/>
        </w:trPr>
        <w:tc>
          <w:tcPr>
            <w:tcW w:w="190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B49382F" w14:textId="25AEE4F5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Other cereal and grain products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2FD1A1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66</w:t>
            </w:r>
          </w:p>
        </w:tc>
        <w:tc>
          <w:tcPr>
            <w:tcW w:w="106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2DE0AD1" w14:textId="2A50AD3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360)</w:t>
            </w:r>
          </w:p>
        </w:tc>
        <w:tc>
          <w:tcPr>
            <w:tcW w:w="70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B51CB7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27000</w:t>
            </w:r>
          </w:p>
        </w:tc>
        <w:tc>
          <w:tcPr>
            <w:tcW w:w="486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9D5AA24" w14:textId="69C03B6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8.7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4ED134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7.5</w:t>
            </w:r>
          </w:p>
        </w:tc>
      </w:tr>
      <w:tr w:rsidR="00C0086B" w:rsidRPr="005228E1" w14:paraId="0663EABB" w14:textId="77777777" w:rsidTr="00C0086B">
        <w:trPr>
          <w:trHeight w:val="20"/>
        </w:trPr>
        <w:tc>
          <w:tcPr>
            <w:tcW w:w="190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D501B9A" w14:textId="24FD6921" w:rsidR="005B4D14" w:rsidRPr="005228E1" w:rsidRDefault="005B4D14" w:rsidP="005228E1">
            <w:pPr>
              <w:widowControl/>
              <w:snapToGrid w:val="0"/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>Confectionery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53F99DF" w14:textId="645FAFC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19</w:t>
            </w:r>
          </w:p>
        </w:tc>
        <w:tc>
          <w:tcPr>
            <w:tcW w:w="106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3FEB8F6" w14:textId="1FAFD20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8 (6 - 80)</w:t>
            </w:r>
          </w:p>
        </w:tc>
        <w:tc>
          <w:tcPr>
            <w:tcW w:w="70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E0A6AA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3875</w:t>
            </w:r>
          </w:p>
        </w:tc>
        <w:tc>
          <w:tcPr>
            <w:tcW w:w="48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7798CB0" w14:textId="13CADF8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5.7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D16FFE6" w14:textId="3997DA3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0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.9</w:t>
            </w:r>
          </w:p>
        </w:tc>
      </w:tr>
      <w:tr w:rsidR="00C0086B" w:rsidRPr="005228E1" w14:paraId="4EF332A1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230C90C" w14:textId="0B9859D5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Chocolate-based confectionery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49DA54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7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EDA7F6B" w14:textId="4C8286D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29 - 10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F56F18D" w14:textId="1288E95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38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52B218E" w14:textId="540FF85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0.4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2B32DD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2505DBD0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2EA1EEE" w14:textId="148331BC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Sugar-based confectionery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AB18580" w14:textId="2DA5D63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9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75B4EB4" w14:textId="2855D8D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7 (0 - 5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4E702A5" w14:textId="3128C40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9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402C954" w14:textId="0BC46B7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0.2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9F271D5" w14:textId="4F7E3CD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.5</w:t>
            </w:r>
          </w:p>
        </w:tc>
      </w:tr>
      <w:tr w:rsidR="00C0086B" w:rsidRPr="005228E1" w14:paraId="4A2A3707" w14:textId="77777777" w:rsidTr="00C0086B">
        <w:trPr>
          <w:trHeight w:val="20"/>
        </w:trPr>
        <w:tc>
          <w:tcPr>
            <w:tcW w:w="190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CCE6F76" w14:textId="108DEB1F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Other confectionery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696E4D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50</w:t>
            </w:r>
          </w:p>
        </w:tc>
        <w:tc>
          <w:tcPr>
            <w:tcW w:w="106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5D630BA" w14:textId="45FBFA3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5 (0 - 64)</w:t>
            </w:r>
          </w:p>
        </w:tc>
        <w:tc>
          <w:tcPr>
            <w:tcW w:w="70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518058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3875</w:t>
            </w:r>
          </w:p>
        </w:tc>
        <w:tc>
          <w:tcPr>
            <w:tcW w:w="486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1C1018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7.3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46462A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</w:t>
            </w:r>
          </w:p>
        </w:tc>
      </w:tr>
      <w:tr w:rsidR="00C0086B" w:rsidRPr="005228E1" w14:paraId="692B1AFD" w14:textId="77777777" w:rsidTr="00C0086B">
        <w:trPr>
          <w:trHeight w:val="20"/>
        </w:trPr>
        <w:tc>
          <w:tcPr>
            <w:tcW w:w="190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08DD997" w14:textId="1E33622E" w:rsidR="005B4D14" w:rsidRPr="005228E1" w:rsidRDefault="005B4D14" w:rsidP="005228E1">
            <w:pPr>
              <w:widowControl/>
              <w:snapToGrid w:val="0"/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>Convenience foods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CE14BB9" w14:textId="1B647B8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93</w:t>
            </w:r>
          </w:p>
        </w:tc>
        <w:tc>
          <w:tcPr>
            <w:tcW w:w="106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A22D831" w14:textId="1932266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06 (242 - 600)</w:t>
            </w:r>
          </w:p>
        </w:tc>
        <w:tc>
          <w:tcPr>
            <w:tcW w:w="70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5CC9D8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0956</w:t>
            </w:r>
          </w:p>
        </w:tc>
        <w:tc>
          <w:tcPr>
            <w:tcW w:w="48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395EAF6" w14:textId="56FF90B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5.2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9637FD0" w14:textId="65A32B8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4.5</w:t>
            </w:r>
          </w:p>
        </w:tc>
      </w:tr>
      <w:tr w:rsidR="00C0086B" w:rsidRPr="005228E1" w14:paraId="0E2B3DE0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5B7403D" w14:textId="1F7995D5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Pizza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228465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E1E6950" w14:textId="7C6AFE78" w:rsidR="005B4D14" w:rsidRPr="005655AE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02 (422 - 546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FBB24B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0 - 58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27C5DA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820676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15AAFD90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BF17CFD" w14:textId="420E1B09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Pre-prepared salads and sandwich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A54BBB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FB34CF4" w14:textId="2EDE52EB" w:rsidR="005B4D14" w:rsidRPr="005655AE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C0086B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363</w:t>
            </w:r>
            <w:r w:rsidR="00C0086B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</w:t>
            </w:r>
            <w:proofErr w:type="spellStart"/>
            <w:r w:rsidR="00C0086B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na</w:t>
            </w:r>
            <w:proofErr w:type="spellEnd"/>
            <w:r w:rsidR="00C0086B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C9BF9D1" w14:textId="1F14BB1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364 - 1364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84981B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702E8D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</w:tr>
      <w:tr w:rsidR="00C0086B" w:rsidRPr="005228E1" w14:paraId="7F7319A8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BCE2A0B" w14:textId="776EB699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Ready meal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F2FD2B3" w14:textId="074ECC4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8B2C351" w14:textId="5D6A8C7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10 (249 - 586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CFBCD4C" w14:textId="795D843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3205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6405E12" w14:textId="5EDB8C6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.8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E65B8E5" w14:textId="586CE64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</w:t>
            </w:r>
          </w:p>
        </w:tc>
      </w:tr>
      <w:tr w:rsidR="00C0086B" w:rsidRPr="005228E1" w14:paraId="380D360D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DAC3485" w14:textId="1888B194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Ambient ready meal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267C122" w14:textId="781BDCB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1692810" w14:textId="678D7DF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1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360 - 651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A32F189" w14:textId="6B66F53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2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2036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7FA8EFE" w14:textId="558C38D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.4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24C66B7" w14:textId="13013F3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8.9</w:t>
            </w:r>
          </w:p>
        </w:tc>
      </w:tr>
      <w:tr w:rsidR="00C0086B" w:rsidRPr="005228E1" w14:paraId="79ED40CD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DDF53B5" w14:textId="650A6572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hilled ready meal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B9B2F6E" w14:textId="6314DFA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B775F5B" w14:textId="67825FB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22 (52 - 528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D922271" w14:textId="4F2EF42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3205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CF15891" w14:textId="545E2AE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3.7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1DF9895" w14:textId="3D63705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0.2</w:t>
            </w:r>
          </w:p>
        </w:tc>
      </w:tr>
      <w:tr w:rsidR="00C0086B" w:rsidRPr="005228E1" w14:paraId="1E2966EE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DDBECEA" w14:textId="47E1F8F8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Frozen ready meal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91CA1E7" w14:textId="0D24BA4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8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A7BED09" w14:textId="31E7DB1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20 (319 - 578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7F417577" w14:textId="7F8624F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11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2339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BD3D1D5" w14:textId="259C5B2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.7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825D356" w14:textId="2F3738D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2.1</w:t>
            </w:r>
          </w:p>
        </w:tc>
      </w:tr>
      <w:tr w:rsidR="00C0086B" w:rsidRPr="005228E1" w14:paraId="580804FF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55E8663" w14:textId="3493BA08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Soup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6565A36" w14:textId="3FD3487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58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9CF7FB7" w14:textId="7F2DC0A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43 (236 - 657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8636EDD" w14:textId="473918B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10956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50B8935" w14:textId="6041D2F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2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469B89F3" w14:textId="17528C3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0.4</w:t>
            </w:r>
          </w:p>
        </w:tc>
      </w:tr>
      <w:tr w:rsidR="00C0086B" w:rsidRPr="005228E1" w14:paraId="074210AE" w14:textId="77777777" w:rsidTr="00C0086B">
        <w:trPr>
          <w:trHeight w:val="20"/>
        </w:trPr>
        <w:tc>
          <w:tcPr>
            <w:tcW w:w="190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6A4CCB1" w14:textId="6280DCF9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 xml:space="preserve">Other frozen foods 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B4D967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</w:t>
            </w:r>
          </w:p>
        </w:tc>
        <w:tc>
          <w:tcPr>
            <w:tcW w:w="106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A913581" w14:textId="6266A74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06 (155 - 420)</w:t>
            </w:r>
          </w:p>
        </w:tc>
        <w:tc>
          <w:tcPr>
            <w:tcW w:w="70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FBE8882" w14:textId="58F255B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116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44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</w:p>
        </w:tc>
        <w:tc>
          <w:tcPr>
            <w:tcW w:w="486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131BD3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0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C3563C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6944AB11" w14:textId="77777777" w:rsidTr="00C0086B">
        <w:trPr>
          <w:trHeight w:val="20"/>
        </w:trPr>
        <w:tc>
          <w:tcPr>
            <w:tcW w:w="190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C86A3F4" w14:textId="7F13A428" w:rsidR="005B4D14" w:rsidRPr="005228E1" w:rsidRDefault="005B4D14" w:rsidP="005228E1">
            <w:pPr>
              <w:widowControl/>
              <w:snapToGrid w:val="0"/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>Dairy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44C78B8" w14:textId="37D3169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88</w:t>
            </w:r>
          </w:p>
        </w:tc>
        <w:tc>
          <w:tcPr>
            <w:tcW w:w="106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4C003B6" w14:textId="3C0E407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36 - 96)</w:t>
            </w:r>
          </w:p>
        </w:tc>
        <w:tc>
          <w:tcPr>
            <w:tcW w:w="70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55B20ED" w14:textId="4099EE0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3500</w:t>
            </w:r>
          </w:p>
        </w:tc>
        <w:tc>
          <w:tcPr>
            <w:tcW w:w="48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22F9AC5" w14:textId="38B8646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7.2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7516962" w14:textId="677B677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1.8</w:t>
            </w:r>
          </w:p>
        </w:tc>
      </w:tr>
      <w:tr w:rsidR="00C0086B" w:rsidRPr="005228E1" w14:paraId="0B32A876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A639C8C" w14:textId="67179309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Cheese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A795385" w14:textId="6AA99F1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B85D2B0" w14:textId="7E13304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00 (560 - 103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7F05459" w14:textId="0FEC708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150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35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E25F62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1606C97" w14:textId="2B9F389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6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.7</w:t>
            </w:r>
          </w:p>
        </w:tc>
      </w:tr>
      <w:tr w:rsidR="00C0086B" w:rsidRPr="005228E1" w14:paraId="1941BD8C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17574E9" w14:textId="15ABDE1B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Hard and semi-hard cheese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212D16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6F8568E" w14:textId="3DB980E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00 (607 - 88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01D3BEA" w14:textId="53A108C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91 - 1903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F48BD0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4897B0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7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.6</w:t>
            </w:r>
          </w:p>
        </w:tc>
      </w:tr>
      <w:tr w:rsidR="00C0086B" w:rsidRPr="005228E1" w14:paraId="4EC09459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A115CF5" w14:textId="79552589" w:rsidR="005B4D14" w:rsidRPr="005228E1" w:rsidRDefault="005B4D14" w:rsidP="005228E1">
            <w:pPr>
              <w:widowControl/>
              <w:snapToGrid w:val="0"/>
              <w:ind w:firstLineChars="300" w:firstLine="6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High-salt hard chees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727E63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0B7A33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35 (1035 - 126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FFC9F7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60 - 15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53CBB3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5E78AB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</w:tr>
      <w:tr w:rsidR="00C0086B" w:rsidRPr="005228E1" w14:paraId="604F033E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D07F179" w14:textId="2BFCB58D" w:rsidR="005B4D14" w:rsidRPr="005228E1" w:rsidRDefault="005B4D14" w:rsidP="005228E1">
            <w:pPr>
              <w:widowControl/>
              <w:snapToGrid w:val="0"/>
              <w:ind w:firstLineChars="300" w:firstLine="6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Other hard and semi-hard chees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4C7925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744DB5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79 (600 - 808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7A0192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91 - 1903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3EE9AF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3BC77D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3.3</w:t>
            </w:r>
          </w:p>
        </w:tc>
      </w:tr>
      <w:tr w:rsidR="00C0086B" w:rsidRPr="005228E1" w14:paraId="32E901F1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23C56EF" w14:textId="23B251A8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rocessed cheese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FE000DD" w14:textId="2E054C8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F8E09A7" w14:textId="49813B1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60 (650 - 140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715571D" w14:textId="5497AAC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50 - 35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6A8574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3287A4F" w14:textId="159D9F2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7.3</w:t>
            </w:r>
          </w:p>
        </w:tc>
      </w:tr>
      <w:tr w:rsidR="00C0086B" w:rsidRPr="005228E1" w14:paraId="01F61E56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FFC3AD7" w14:textId="34E28F87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oft cheese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A6A1E19" w14:textId="3C685BD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41196AC" w14:textId="6F1F721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79 (316 - 57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1CE2C69" w14:textId="360F8D9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60 - 936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558915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1CC9ED4" w14:textId="58F862F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.7</w:t>
            </w:r>
          </w:p>
        </w:tc>
      </w:tr>
      <w:tr w:rsidR="00C0086B" w:rsidRPr="005228E1" w14:paraId="0C97BCAC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9F66B42" w14:textId="56338237" w:rsidR="005B4D14" w:rsidRPr="005228E1" w:rsidRDefault="005B4D14" w:rsidP="005228E1">
            <w:pPr>
              <w:widowControl/>
              <w:snapToGrid w:val="0"/>
              <w:ind w:firstLineChars="300" w:firstLine="6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Flavored soft cheese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D7DAEA6" w14:textId="3CDF245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9A207D2" w14:textId="777761E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20 (353 - 714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812E440" w14:textId="747F00C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78 - 936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2D2188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10309B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0</w:t>
            </w:r>
          </w:p>
        </w:tc>
      </w:tr>
      <w:tr w:rsidR="00C0086B" w:rsidRPr="005228E1" w14:paraId="515C2488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42DBF25" w14:textId="4B00450A" w:rsidR="005B4D14" w:rsidRPr="005228E1" w:rsidRDefault="005B4D14" w:rsidP="005228E1">
            <w:pPr>
              <w:widowControl/>
              <w:snapToGrid w:val="0"/>
              <w:ind w:firstLineChars="300" w:firstLine="6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lastRenderedPageBreak/>
              <w:t>Plain soft cheese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A0AABCE" w14:textId="161B4B6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66DF4F8" w14:textId="574CC90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79 (310 - 56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35BC6F5" w14:textId="3BA0112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60 - 9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590EF3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435DC95" w14:textId="53AEDD3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3</w:t>
            </w:r>
          </w:p>
        </w:tc>
      </w:tr>
      <w:tr w:rsidR="00C0086B" w:rsidRPr="005228E1" w14:paraId="7A9DEA18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550AD31" w14:textId="2BBC6DF4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heep/goat milk cheese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310F56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CA48BD9" w14:textId="46DB2400" w:rsidR="005B4D14" w:rsidRPr="005655AE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96 (</w:t>
            </w:r>
            <w:proofErr w:type="spellStart"/>
            <w:r w:rsidR="005655AE"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na</w:t>
            </w:r>
            <w:proofErr w:type="spellEnd"/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7F95ECA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96 - 596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FF4E24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099780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492C369D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72AA736" w14:textId="140647BA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aneer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A5D8C4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1DB221C" w14:textId="674F2EA9" w:rsidR="005B4D14" w:rsidRPr="005655AE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150 </w:t>
            </w:r>
            <w:r w:rsidR="005655AE"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(</w:t>
            </w:r>
            <w:proofErr w:type="spellStart"/>
            <w:r w:rsidR="005655AE"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na</w:t>
            </w:r>
            <w:proofErr w:type="spellEnd"/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EB86D5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50 - 15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B29458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95D3E4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22ED8651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037FDAD" w14:textId="53E8392B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Cream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F0BAB1E" w14:textId="15C7ADD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DB06C80" w14:textId="43B81001" w:rsidR="005B4D14" w:rsidRPr="005655AE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2 (30 - 59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43F32B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974E9C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53A26C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7431144A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D46A0DA" w14:textId="2878C2DE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Dessert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9959359" w14:textId="5E9D757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A42BA77" w14:textId="190FF7CC" w:rsidR="005B4D14" w:rsidRPr="005655AE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5 (13 - 69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CF827B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796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8F0AC6B" w14:textId="6978EAA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.1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41351AD" w14:textId="5ED258F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.4</w:t>
            </w:r>
          </w:p>
        </w:tc>
      </w:tr>
      <w:tr w:rsidR="00C0086B" w:rsidRPr="005228E1" w14:paraId="6E55EADB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9E44ECD" w14:textId="7EEBCA40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Dessert mix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6AFC1F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FB058F2" w14:textId="035C20D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1 (16 - 17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B513BA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796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4F160D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5.3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B1DB92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.1</w:t>
            </w:r>
          </w:p>
        </w:tc>
      </w:tr>
      <w:tr w:rsidR="00C0086B" w:rsidRPr="005228E1" w14:paraId="0A70BE88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11FC8F8" w14:textId="3FA45602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repared dessert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B6DC435" w14:textId="1436A27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D0D17AB" w14:textId="2772F33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10 - 62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A51E30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25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139E46B" w14:textId="3AEA1C5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1.2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4FC9F1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62A46DF1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24A1FB8" w14:textId="551EE25C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Ice cream and edible ic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0AF896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7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9383045" w14:textId="356EE0E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7 (33 - 62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BA0871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76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42EE73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7.1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66959B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6F245B13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91A9EED" w14:textId="2971151B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Milk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D4FC4E9" w14:textId="279CB3D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4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841FE2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5 (30 - 62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6C0F4F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46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1B6502D" w14:textId="74CF48A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.1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A2EC40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6DD18C01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0C6C9D5" w14:textId="2246CEDA" w:rsidR="005B4D14" w:rsidRPr="005228E1" w:rsidRDefault="005B4D14" w:rsidP="005228E1">
            <w:pPr>
              <w:widowControl/>
              <w:snapToGrid w:val="0"/>
              <w:ind w:leftChars="100" w:left="240"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Dairy milk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539D9CE" w14:textId="67977F1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7657D1D" w14:textId="1198170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0 (44 - 8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B7DB419" w14:textId="24B04C5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7 - 46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183A763" w14:textId="511EB8D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2B967D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18213F66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AF4E798" w14:textId="1A3D6566" w:rsidR="005B4D14" w:rsidRPr="005228E1" w:rsidRDefault="005B4D14" w:rsidP="005228E1">
            <w:pPr>
              <w:widowControl/>
              <w:snapToGrid w:val="0"/>
              <w:ind w:leftChars="100" w:left="240"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ondensed milk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06574F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F4594F5" w14:textId="54C3616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5 (88 - 1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7B70315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7 - 17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46323B4" w14:textId="050327F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A5DB62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16A4881D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E89E7FF" w14:textId="64F1C6A5" w:rsidR="005B4D14" w:rsidRPr="005228E1" w:rsidRDefault="005B4D14" w:rsidP="005228E1">
            <w:pPr>
              <w:widowControl/>
              <w:snapToGrid w:val="0"/>
              <w:ind w:leftChars="100" w:left="240"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Evaporated milk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B96077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5A9344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4 (100 - 125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748402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6 - 137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2B92DF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1.4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525CFE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5CC49D49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1067BCE" w14:textId="096307C7" w:rsidR="005B4D14" w:rsidRPr="005228E1" w:rsidRDefault="005B4D14" w:rsidP="005228E1">
            <w:pPr>
              <w:widowControl/>
              <w:snapToGrid w:val="0"/>
              <w:ind w:leftChars="100" w:left="240"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Flavored dairy milk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0C85B50" w14:textId="723802D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163DEDD" w14:textId="4F60839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7 (41 - 64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F696CBF" w14:textId="24DE5E0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7 - 95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DB3DC9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822DEA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551EC2D5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DD2D394" w14:textId="7BFE75FA" w:rsidR="005B4D14" w:rsidRPr="005228E1" w:rsidRDefault="005B4D14" w:rsidP="005228E1">
            <w:pPr>
              <w:widowControl/>
              <w:snapToGrid w:val="0"/>
              <w:ind w:leftChars="100" w:left="240"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lain dairy milk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C0BE1B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EDEA9DC" w14:textId="14E2518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5 (41 - 5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F270CE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4 - 84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7CF841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4F0A31A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67387389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8253AF3" w14:textId="7D90C067" w:rsidR="005B4D14" w:rsidRPr="005228E1" w:rsidRDefault="005B4D14" w:rsidP="005228E1">
            <w:pPr>
              <w:widowControl/>
              <w:snapToGrid w:val="0"/>
              <w:ind w:leftChars="100" w:left="240"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owdered milk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753406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FD9F41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21 (290 - 357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7755C2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2 - 46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99355C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.5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44F749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411272D1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BB52ED3" w14:textId="62F7A5E2" w:rsidR="005B4D14" w:rsidRPr="005228E1" w:rsidRDefault="005B4D14" w:rsidP="005228E1">
            <w:pPr>
              <w:widowControl/>
              <w:snapToGrid w:val="0"/>
              <w:ind w:leftChars="100" w:left="240" w:firstLineChars="100" w:firstLine="2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Other milk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0D24F9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F44F05C" w14:textId="495F133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40 - 613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2C5C76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28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C3633D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8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670D11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7356FC44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BCB8162" w14:textId="129CE8CC" w:rsidR="005B4D14" w:rsidRPr="005228E1" w:rsidRDefault="005B4D14" w:rsidP="005228E1">
            <w:pPr>
              <w:widowControl/>
              <w:snapToGrid w:val="0"/>
              <w:ind w:leftChars="100" w:left="240" w:firstLineChars="100" w:firstLine="2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oy milk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92F750D" w14:textId="699896C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CAA55A8" w14:textId="3624D53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5 (5 - 56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DA4D10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05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2704CFB" w14:textId="16478A1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946271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52D0DE92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B18A527" w14:textId="75034919" w:rsidR="005B4D14" w:rsidRPr="005228E1" w:rsidRDefault="005B4D14" w:rsidP="005228E1">
            <w:pPr>
              <w:widowControl/>
              <w:snapToGrid w:val="0"/>
              <w:ind w:leftChars="100" w:left="240" w:firstLineChars="100" w:firstLine="2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robiotic drink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B84AB1A" w14:textId="40B8D31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BA4C782" w14:textId="53A6DB0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9 (15 - 3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B868F8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 - 69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DFD671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D69E70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1C395534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1F75783" w14:textId="2E262BAE" w:rsidR="005B4D14" w:rsidRPr="005228E1" w:rsidRDefault="005B4D14" w:rsidP="005228E1">
            <w:pPr>
              <w:widowControl/>
              <w:snapToGrid w:val="0"/>
              <w:ind w:leftChars="100" w:left="240" w:firstLineChars="100" w:firstLine="2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oconut milk and cream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8E51993" w14:textId="39223C8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8130634" w14:textId="7F9651C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1 (15.5 - 25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CE1BEA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 - 88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3757AE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CF91F7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0CD6F070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E86631C" w14:textId="3E87BB5A" w:rsidR="005B4D14" w:rsidRPr="005228E1" w:rsidRDefault="005B4D14" w:rsidP="005228E1">
            <w:pPr>
              <w:widowControl/>
              <w:snapToGrid w:val="0"/>
              <w:ind w:leftChars="100" w:left="240" w:firstLineChars="100" w:firstLine="2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Lactose-free milk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495245A" w14:textId="77777777" w:rsidR="005B4D14" w:rsidRPr="005655AE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8A08236" w14:textId="718CBC5A" w:rsidR="005B4D14" w:rsidRPr="005655AE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9 (</w:t>
            </w:r>
            <w:proofErr w:type="spellStart"/>
            <w:r w:rsidR="005655AE"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na</w:t>
            </w:r>
            <w:proofErr w:type="spellEnd"/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0B0329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8 - 4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252402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873C84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7E2EAD77" w14:textId="77777777" w:rsidTr="00C0086B">
        <w:trPr>
          <w:trHeight w:val="20"/>
        </w:trPr>
        <w:tc>
          <w:tcPr>
            <w:tcW w:w="190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CD2A56C" w14:textId="2DEF57C3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Yoghurt and yoghurt drinks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820E492" w14:textId="1EDC6B8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28</w:t>
            </w:r>
          </w:p>
        </w:tc>
        <w:tc>
          <w:tcPr>
            <w:tcW w:w="106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0ED81B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0 (40 - 64)</w:t>
            </w:r>
          </w:p>
        </w:tc>
        <w:tc>
          <w:tcPr>
            <w:tcW w:w="70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295362D" w14:textId="693617D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 - 120</w:t>
            </w:r>
          </w:p>
        </w:tc>
        <w:tc>
          <w:tcPr>
            <w:tcW w:w="486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CCE8173" w14:textId="710D863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8.7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948F01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6FEE6218" w14:textId="77777777" w:rsidTr="00C0086B">
        <w:trPr>
          <w:trHeight w:val="20"/>
        </w:trPr>
        <w:tc>
          <w:tcPr>
            <w:tcW w:w="190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FC1A0A5" w14:textId="65923A42" w:rsidR="005B4D14" w:rsidRPr="005228E1" w:rsidRDefault="005B4D14" w:rsidP="005228E1">
            <w:pPr>
              <w:widowControl/>
              <w:snapToGrid w:val="0"/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>Edible oils and oil emulsions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23CC1DE" w14:textId="6AF5D57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96</w:t>
            </w:r>
          </w:p>
        </w:tc>
        <w:tc>
          <w:tcPr>
            <w:tcW w:w="106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FE63905" w14:textId="0E50DF6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(0 - 4)</w:t>
            </w:r>
          </w:p>
        </w:tc>
        <w:tc>
          <w:tcPr>
            <w:tcW w:w="70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E26205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300</w:t>
            </w:r>
          </w:p>
        </w:tc>
        <w:tc>
          <w:tcPr>
            <w:tcW w:w="48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89E6792" w14:textId="5F23293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0.1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FF833F6" w14:textId="02E9840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.6</w:t>
            </w:r>
          </w:p>
        </w:tc>
      </w:tr>
      <w:tr w:rsidR="00C0086B" w:rsidRPr="005228E1" w14:paraId="0617142B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7362B21" w14:textId="52C155AD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Cooking oil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42166EE" w14:textId="590BEE0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0769F6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(0 - 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1CE6F04" w14:textId="70339BD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4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4585E0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D1BFF2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3135B251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E6D692C" w14:textId="6E3A1E45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bookmarkStart w:id="3" w:name="_Hlk14171425"/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Edible oils</w:t>
            </w:r>
            <w:bookmarkEnd w:id="3"/>
          </w:p>
        </w:tc>
        <w:tc>
          <w:tcPr>
            <w:tcW w:w="351" w:type="pct"/>
            <w:shd w:val="clear" w:color="auto" w:fill="auto"/>
            <w:noWrap/>
            <w:hideMark/>
          </w:tcPr>
          <w:p w14:paraId="066895A1" w14:textId="55DC9E0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540F064" w14:textId="75A0AA6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80 (12 - 59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753214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3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93EC5BC" w14:textId="44E5E0D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0.4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8348096" w14:textId="6BC78C2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9.6</w:t>
            </w:r>
          </w:p>
        </w:tc>
      </w:tr>
      <w:tr w:rsidR="00C0086B" w:rsidRPr="005228E1" w14:paraId="686D291B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4068D43" w14:textId="0ECC0888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Butter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A663A40" w14:textId="3A03C9B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ED58D47" w14:textId="6F34E39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360 - 696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199C970" w14:textId="2CE3C28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60 - 13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CC1D371" w14:textId="3C2C444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2D9610F" w14:textId="7159B14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0</w:t>
            </w:r>
          </w:p>
        </w:tc>
      </w:tr>
      <w:tr w:rsidR="00C0086B" w:rsidRPr="005228E1" w14:paraId="0A7D2388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ECED48A" w14:textId="1584CFF3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Margarine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FBC99E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169491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10 (350 - 635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F25380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40 - 7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C3F032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867A04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2.2</w:t>
            </w:r>
          </w:p>
        </w:tc>
      </w:tr>
      <w:tr w:rsidR="00C0086B" w:rsidRPr="005228E1" w14:paraId="38938113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DC8DA6A" w14:textId="63BDEBC7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Other edible oils 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D7015B0" w14:textId="115A98F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FFCBA1B" w14:textId="264DB2C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(</w:t>
            </w:r>
            <w:proofErr w:type="spellStart"/>
            <w:r w:rsidR="005655AE"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na</w:t>
            </w:r>
            <w:proofErr w:type="spellEnd"/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D7C8E5A" w14:textId="7F33088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0C7031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DCD506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2D9E7EE6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DCB8C13" w14:textId="1C0A44D4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Unsalted butter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4C96408" w14:textId="43EA60F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D0F6A6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 (0 - 12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3722060" w14:textId="5E04133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5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03BAA3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BFE80C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2EF26621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4771107" w14:textId="6B9C49F0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Cooking oil spray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6D4FA5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395537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(0 - 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2AFF75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40B93F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B38D93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5AD60FCF" w14:textId="77777777" w:rsidTr="00C0086B">
        <w:trPr>
          <w:trHeight w:val="20"/>
        </w:trPr>
        <w:tc>
          <w:tcPr>
            <w:tcW w:w="190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444D496" w14:textId="163864F1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Coconut oil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F9C34B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</w:p>
        </w:tc>
        <w:tc>
          <w:tcPr>
            <w:tcW w:w="106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6A023F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(0 - 0)</w:t>
            </w:r>
          </w:p>
        </w:tc>
        <w:tc>
          <w:tcPr>
            <w:tcW w:w="70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8912E9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0</w:t>
            </w:r>
          </w:p>
        </w:tc>
        <w:tc>
          <w:tcPr>
            <w:tcW w:w="486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E4C535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126068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29B054A7" w14:textId="77777777" w:rsidTr="00C0086B">
        <w:trPr>
          <w:trHeight w:val="20"/>
        </w:trPr>
        <w:tc>
          <w:tcPr>
            <w:tcW w:w="190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1296837" w14:textId="6C06E269" w:rsidR="005B4D14" w:rsidRPr="005228E1" w:rsidRDefault="005B4D14" w:rsidP="005228E1">
            <w:pPr>
              <w:widowControl/>
              <w:snapToGrid w:val="0"/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>Eggs</w:t>
            </w:r>
          </w:p>
        </w:tc>
        <w:tc>
          <w:tcPr>
            <w:tcW w:w="35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C8FF50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6</w:t>
            </w:r>
          </w:p>
        </w:tc>
        <w:tc>
          <w:tcPr>
            <w:tcW w:w="10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9B7C85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40 (138 - 158)</w:t>
            </w:r>
          </w:p>
        </w:tc>
        <w:tc>
          <w:tcPr>
            <w:tcW w:w="7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A8E61D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2 - 2561</w:t>
            </w:r>
          </w:p>
        </w:tc>
        <w:tc>
          <w:tcPr>
            <w:tcW w:w="48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2B45918" w14:textId="20474D3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49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BCAAF3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.2</w:t>
            </w:r>
          </w:p>
        </w:tc>
      </w:tr>
      <w:tr w:rsidR="00C0086B" w:rsidRPr="005228E1" w14:paraId="27253146" w14:textId="77777777" w:rsidTr="00C0086B">
        <w:trPr>
          <w:trHeight w:val="20"/>
        </w:trPr>
        <w:tc>
          <w:tcPr>
            <w:tcW w:w="190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CAC60C2" w14:textId="38FC70D0" w:rsidR="005B4D14" w:rsidRPr="005228E1" w:rsidRDefault="005B4D14" w:rsidP="005228E1">
            <w:pPr>
              <w:widowControl/>
              <w:snapToGrid w:val="0"/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>Fish and fish products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C08E75E" w14:textId="3649169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59</w:t>
            </w:r>
          </w:p>
        </w:tc>
        <w:tc>
          <w:tcPr>
            <w:tcW w:w="106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CA0C269" w14:textId="178B6A7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31 (364 - 791)</w:t>
            </w:r>
          </w:p>
        </w:tc>
        <w:tc>
          <w:tcPr>
            <w:tcW w:w="70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E4F180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 - 6400</w:t>
            </w:r>
          </w:p>
        </w:tc>
        <w:tc>
          <w:tcPr>
            <w:tcW w:w="48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C5EA4F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.6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5EAAE15" w14:textId="66A653B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2.6</w:t>
            </w:r>
          </w:p>
        </w:tc>
      </w:tr>
      <w:tr w:rsidR="00C0086B" w:rsidRPr="005228E1" w14:paraId="291BF5A6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8E01582" w14:textId="2D1E4039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Canned fish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7A5F638" w14:textId="27D0832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7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4E37B97" w14:textId="0B449D1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00 (350 - 61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609210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4 - 64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40FC48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.1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BF46037" w14:textId="105CE3A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.7</w:t>
            </w:r>
          </w:p>
        </w:tc>
      </w:tr>
      <w:tr w:rsidR="00C0086B" w:rsidRPr="005228E1" w14:paraId="118ADC6E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0ABA8B6" w14:textId="20D93F5F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Anchovi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4742BE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7C60CD3" w14:textId="535AB15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400 (</w:t>
            </w:r>
            <w:proofErr w:type="spellStart"/>
            <w:r w:rsidR="005655AE"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na</w:t>
            </w:r>
            <w:proofErr w:type="spellEnd"/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3E6B97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400 - 64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4EEB8D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536C75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</w:tr>
      <w:tr w:rsidR="00C0086B" w:rsidRPr="005228E1" w14:paraId="40355A3E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73730CB" w14:textId="22AD8408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anned salmon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B57A481" w14:textId="12E3385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C4EAAA7" w14:textId="204F993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85 (352 - 43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0F58E93" w14:textId="39778AD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70 - 868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DC9A23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B6080AD" w14:textId="060F012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8.2</w:t>
            </w:r>
          </w:p>
        </w:tc>
      </w:tr>
      <w:tr w:rsidR="00C0086B" w:rsidRPr="005228E1" w14:paraId="68548AC9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9D3DDDB" w14:textId="5401C4F9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anned sardin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FF2F28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64EE1F6" w14:textId="3218543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00 (353 - 54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B3F67B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35 - 1089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E1D76B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B604C1B" w14:textId="0918175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9.1</w:t>
            </w:r>
          </w:p>
        </w:tc>
      </w:tr>
      <w:tr w:rsidR="00C0086B" w:rsidRPr="005228E1" w14:paraId="401A8A87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E5D3F47" w14:textId="70B2381A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anned tuna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A513CB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8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9941679" w14:textId="397BC7C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99 (280 - 435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12EE472" w14:textId="743C57D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4 - 81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66E32C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.9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C9F8E14" w14:textId="4C4797F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.9</w:t>
            </w:r>
          </w:p>
        </w:tc>
      </w:tr>
      <w:tr w:rsidR="00C0086B" w:rsidRPr="005228E1" w14:paraId="2702D8CF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5414139" w14:textId="080B0EBB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Other canned fish 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36FFBE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A20933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00 (489 - 1138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EBD1A0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50 - 3202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06299A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1ACA35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1.7</w:t>
            </w:r>
          </w:p>
        </w:tc>
      </w:tr>
      <w:tr w:rsidR="00C0086B" w:rsidRPr="005228E1" w14:paraId="26E587A5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3444A60" w14:textId="3FDEA031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anned shellfish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DE6222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0B95E34" w14:textId="78FC596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0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21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64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25FCC8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1 - 73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3B6CE3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7111F2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5</w:t>
            </w:r>
          </w:p>
        </w:tc>
      </w:tr>
      <w:tr w:rsidR="00C0086B" w:rsidRPr="005228E1" w14:paraId="7DFA0D87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E91824F" w14:textId="54AF5B1A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anned herring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F40E17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716B174" w14:textId="1657D02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0 (</w:t>
            </w:r>
            <w:proofErr w:type="spellStart"/>
            <w:r w:rsidR="005655AE"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na</w:t>
            </w:r>
            <w:proofErr w:type="spellEnd"/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7CA2887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0 - 2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42BAEF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AE3BDE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7A649BB2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CE5EB7A" w14:textId="44030819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Chilled fish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B8795D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B8C2FF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00 (720 - 117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C1844C3" w14:textId="2446FFA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49 - 19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4679D8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61262C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4.2</w:t>
            </w:r>
          </w:p>
        </w:tc>
      </w:tr>
      <w:tr w:rsidR="00C0086B" w:rsidRPr="005228E1" w14:paraId="689B3715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0B60456" w14:textId="0338C217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Frozen fish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1D116B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D60F1D3" w14:textId="7410B21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54 - 53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7B2A094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9 - 186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95AA14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2.9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4E9CE4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7.6</w:t>
            </w:r>
          </w:p>
        </w:tc>
      </w:tr>
      <w:tr w:rsidR="00C0086B" w:rsidRPr="005228E1" w14:paraId="02B2959B" w14:textId="77777777" w:rsidTr="00C0086B">
        <w:trPr>
          <w:trHeight w:val="20"/>
        </w:trPr>
        <w:tc>
          <w:tcPr>
            <w:tcW w:w="190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59D10CC" w14:textId="2B40E2D1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 xml:space="preserve">Other fish products 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59A38B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44</w:t>
            </w:r>
          </w:p>
        </w:tc>
        <w:tc>
          <w:tcPr>
            <w:tcW w:w="106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87F1082" w14:textId="13D8128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6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492 - 923)</w:t>
            </w:r>
          </w:p>
        </w:tc>
        <w:tc>
          <w:tcPr>
            <w:tcW w:w="70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DA93C5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 - 2200</w:t>
            </w:r>
          </w:p>
        </w:tc>
        <w:tc>
          <w:tcPr>
            <w:tcW w:w="486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A28ABF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.3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55B17F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1.1</w:t>
            </w:r>
          </w:p>
        </w:tc>
      </w:tr>
      <w:tr w:rsidR="00C0086B" w:rsidRPr="005228E1" w14:paraId="3871D55E" w14:textId="77777777" w:rsidTr="00C0086B">
        <w:trPr>
          <w:trHeight w:val="20"/>
        </w:trPr>
        <w:tc>
          <w:tcPr>
            <w:tcW w:w="190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82203FF" w14:textId="5FD20326" w:rsidR="005B4D14" w:rsidRPr="005228E1" w:rsidRDefault="005B4D14" w:rsidP="005228E1">
            <w:pPr>
              <w:widowControl/>
              <w:snapToGrid w:val="0"/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>Fruit and vegetables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C001950" w14:textId="1FCA648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301</w:t>
            </w:r>
          </w:p>
        </w:tc>
        <w:tc>
          <w:tcPr>
            <w:tcW w:w="106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AD81470" w14:textId="089930D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0 (10 - 620)</w:t>
            </w:r>
          </w:p>
        </w:tc>
        <w:tc>
          <w:tcPr>
            <w:tcW w:w="70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E94E8A0" w14:textId="51715DD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-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9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00</w:t>
            </w:r>
          </w:p>
        </w:tc>
        <w:tc>
          <w:tcPr>
            <w:tcW w:w="48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4CCF9EA" w14:textId="0A0F904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0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69C6240" w14:textId="49F7D96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5.1</w:t>
            </w:r>
          </w:p>
        </w:tc>
      </w:tr>
      <w:tr w:rsidR="00C0086B" w:rsidRPr="005228E1" w14:paraId="30F03C14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2133FC2" w14:textId="3B6ACE64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Fruit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781A954" w14:textId="33D25DF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449C9AC" w14:textId="7FE3E2A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 (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71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DCA80E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302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0D40BC1" w14:textId="5D452B7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7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.7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1D3AF14" w14:textId="7692E70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.5</w:t>
            </w:r>
          </w:p>
        </w:tc>
      </w:tr>
      <w:tr w:rsidR="00C0086B" w:rsidRPr="005228E1" w14:paraId="4A8D8884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B3D8C62" w14:textId="49951767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oconut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33F502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EF31674" w14:textId="5BDEFE5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3C0F7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3 (</w:t>
            </w:r>
            <w:r w:rsidR="003C0F73" w:rsidRPr="003C0F7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3 - 33</w:t>
            </w:r>
            <w:r w:rsidRPr="003C0F7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EB126A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3 - 33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FE7A13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41F946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52239B9B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2BAF9E9" w14:textId="2ABE4CCF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Dried fruit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A121DD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3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40F6B71" w14:textId="0BA630C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 (3 - 98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E99999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302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553CC7B" w14:textId="7EA8A25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5.7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AD82C2C" w14:textId="6515AF6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4</w:t>
            </w:r>
          </w:p>
        </w:tc>
      </w:tr>
      <w:tr w:rsidR="00C0086B" w:rsidRPr="005228E1" w14:paraId="06D0EE06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B155A75" w14:textId="3ED1BDFA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Fruit bar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D3C097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3447865" w14:textId="1FE5D99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46 (59 - 208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4CB83D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 - 275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6CF853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3.3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2356E2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7AD97589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84813DB" w14:textId="22D41673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Fruit in juice/syrup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02E6A77" w14:textId="7A54FC3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4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FB709A9" w14:textId="2399F9D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 (0 - 14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BFA553D" w14:textId="71FABF6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71</w:t>
            </w:r>
          </w:p>
        </w:tc>
        <w:tc>
          <w:tcPr>
            <w:tcW w:w="486" w:type="pct"/>
            <w:shd w:val="clear" w:color="auto" w:fill="auto"/>
            <w:noWrap/>
          </w:tcPr>
          <w:p w14:paraId="06671875" w14:textId="723EDCF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0</w:t>
            </w:r>
          </w:p>
        </w:tc>
        <w:tc>
          <w:tcPr>
            <w:tcW w:w="493" w:type="pct"/>
            <w:shd w:val="clear" w:color="auto" w:fill="auto"/>
            <w:noWrap/>
          </w:tcPr>
          <w:p w14:paraId="3C21E19F" w14:textId="70AF2A4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070B6F49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37F14BD" w14:textId="734A3F51" w:rsidR="005B4D14" w:rsidRPr="005228E1" w:rsidRDefault="005B4D14" w:rsidP="005228E1">
            <w:pPr>
              <w:widowControl/>
              <w:snapToGrid w:val="0"/>
              <w:ind w:leftChars="189" w:left="454" w:firstLineChars="10" w:firstLine="2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Other fruit-based products 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D4B55D3" w14:textId="08D816E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E285E37" w14:textId="680756CA" w:rsidR="005B4D14" w:rsidRPr="00BE46D3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5 (22 - 699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DB3204C" w14:textId="0E891DF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688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B9C10D0" w14:textId="6B07C48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1.7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D3DCDC2" w14:textId="0B11895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7.6</w:t>
            </w:r>
          </w:p>
        </w:tc>
      </w:tr>
      <w:tr w:rsidR="00C0086B" w:rsidRPr="005228E1" w14:paraId="64432074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CB8F4E5" w14:textId="624583D7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Yoghurt-coated fruit product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E97E9E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4F62926" w14:textId="5A4C3B20" w:rsidR="005B4D14" w:rsidRPr="00BE46D3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1 (</w:t>
            </w:r>
            <w:r w:rsidR="00BE46D3"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7 - 80</w:t>
            </w:r>
            <w:r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29580E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7 - 8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2C852D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A1E377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6195AEA3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E40F9DF" w14:textId="658BB91D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Fruit bit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DBEEA4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02D9E66" w14:textId="0208178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(</w:t>
            </w:r>
            <w:proofErr w:type="spellStart"/>
            <w:r w:rsidR="005655AE"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na</w:t>
            </w:r>
            <w:proofErr w:type="spellEnd"/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122804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C43C8C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F79754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17C4152B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6598EBD" w14:textId="6B0EF181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Fruit pure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4C5B53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FC6B110" w14:textId="3D8657A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 (10 - 39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4838CC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 - 49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ADF134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AF302E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72D486B3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86CC8A5" w14:textId="269EC8BD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Fresh and frozen packaged fruit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05A3A5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07D9BCA" w14:textId="13E1528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(</w:t>
            </w:r>
            <w:proofErr w:type="spellStart"/>
            <w:r w:rsidR="005655AE"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na</w:t>
            </w:r>
            <w:proofErr w:type="spellEnd"/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DCE48F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0E2C1E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63538E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4528DFCD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E40753D" w14:textId="54F69D76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Herbs and spic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9DE9ADF" w14:textId="419494F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2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BE84491" w14:textId="50BEEA3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98 (26 - 20658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89B2334" w14:textId="4BB8761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-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9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C34C133" w14:textId="45E3F1A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.1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EE4A8B5" w14:textId="6D6541C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</w:t>
            </w:r>
          </w:p>
        </w:tc>
      </w:tr>
      <w:tr w:rsidR="00C0086B" w:rsidRPr="005228E1" w14:paraId="3B65217C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C1E9037" w14:textId="6B499846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urry powder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B8F788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A0FB81F" w14:textId="4242496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42 (1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264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8175860" w14:textId="61C2209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- 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5736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52D928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5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05C2E3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3.3</w:t>
            </w:r>
          </w:p>
        </w:tc>
      </w:tr>
      <w:tr w:rsidR="00C0086B" w:rsidRPr="005228E1" w14:paraId="6DCD6EC5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1C26C69" w14:textId="6533E7F3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pic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AC5D43C" w14:textId="4F92863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3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26BBE56" w14:textId="6DA2E71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30 (10 - 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9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A71E07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9644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DF8427F" w14:textId="07D188E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7.9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481BCE7D" w14:textId="7928D2C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1.8</w:t>
            </w:r>
          </w:p>
        </w:tc>
      </w:tr>
      <w:tr w:rsidR="00C0086B" w:rsidRPr="005228E1" w14:paraId="6A58AA58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D1F61D7" w14:textId="6F87EA6F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alt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7F9731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7BFED53" w14:textId="44558DF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8720 (3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7000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3900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900720E" w14:textId="57E9643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25300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9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6CA935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4826B3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</w:tr>
      <w:tr w:rsidR="00C0086B" w:rsidRPr="005228E1" w14:paraId="6D524C4C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68BF218" w14:textId="56D789EA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easoning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1D373CA" w14:textId="5B8BC01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80DC388" w14:textId="2470B0E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5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8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(6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75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2726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3130642" w14:textId="4360426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- 390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A08AE6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.3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4A16F218" w14:textId="5E0A32F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5</w:t>
            </w:r>
          </w:p>
        </w:tc>
      </w:tr>
      <w:tr w:rsidR="00C0086B" w:rsidRPr="005228E1" w14:paraId="0CF304E1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945E7B0" w14:textId="2096B3A6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Herb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9D609F3" w14:textId="2C84670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8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348A644" w14:textId="6E5391F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1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5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5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51F4344" w14:textId="60813A0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- 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88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6510D07" w14:textId="6F3238B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E6D94D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446D7C6E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70D96FC" w14:textId="048C4817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Jam and marmalad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F65F8FF" w14:textId="41A1DA6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60E11FF" w14:textId="220D8CA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 (0 - 1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4D548CB" w14:textId="56E8F11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47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87CE163" w14:textId="2FB1F73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8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9DF3E8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1CB9028B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74B7030" w14:textId="3355B936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Nuts and seed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41BAE5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4FB1AD7" w14:textId="5CA1DE3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79 (5 - 38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041738A" w14:textId="1249CB8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21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CB7514E" w14:textId="45DBE12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FB70EA1" w14:textId="5AFAF47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7</w:t>
            </w:r>
          </w:p>
        </w:tc>
      </w:tr>
      <w:tr w:rsidR="00C0086B" w:rsidRPr="005228E1" w14:paraId="1A644B5A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0A34FFD" w14:textId="2C9405FB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alted nut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44046F3" w14:textId="57B105B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0EE87F0" w14:textId="071F2EF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39 (24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7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459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9E1AEE2" w14:textId="168E55F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 - 1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2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7DF79B8" w14:textId="6D2DDF2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.6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34D5FE3" w14:textId="251D3FE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.6</w:t>
            </w:r>
          </w:p>
        </w:tc>
      </w:tr>
      <w:tr w:rsidR="00C0086B" w:rsidRPr="005228E1" w14:paraId="27312078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4AB84E7" w14:textId="78279733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lastRenderedPageBreak/>
              <w:t>Unsalted nut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3165728" w14:textId="32213EB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8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B1A46B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 (0 - 9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A17A24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9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A42505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D10C3B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75FD07E6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2B75F08" w14:textId="3C5D3D02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oated nut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FC57BA9" w14:textId="367286C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62606B9" w14:textId="39D2CAA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32 (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19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50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7BDC924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171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B34A20C" w14:textId="1DC4147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.9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D399B07" w14:textId="76344FA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0</w:t>
            </w:r>
          </w:p>
        </w:tc>
      </w:tr>
      <w:tr w:rsidR="00C0086B" w:rsidRPr="005228E1" w14:paraId="0E152D9F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724F0C7" w14:textId="2163987F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eed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F35BD43" w14:textId="1CAF111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BAA8B4E" w14:textId="3A888CF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7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4- 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6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8AF129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661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C6A0B07" w14:textId="4DF8F3F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0.6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B35E81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.6</w:t>
            </w:r>
          </w:p>
        </w:tc>
      </w:tr>
      <w:tr w:rsidR="00C0086B" w:rsidRPr="005228E1" w14:paraId="729CB5D9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D83E508" w14:textId="5389AC2E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Vegetabl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7F64D8F" w14:textId="0F94486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F0A1EC6" w14:textId="1CBC68F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43 (154 - 120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24B51C5" w14:textId="2F7BD08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7852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4C68816" w14:textId="4DEDF6B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.4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F5FA07D" w14:textId="45FDF66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</w:t>
            </w:r>
          </w:p>
        </w:tc>
      </w:tr>
      <w:tr w:rsidR="00C0086B" w:rsidRPr="005228E1" w14:paraId="7323A989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0F928E4" w14:textId="6D3FF448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anned vegetabl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1A26B65" w14:textId="60920B3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4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EFF0736" w14:textId="78A5E61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76 - 30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8C4A23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97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03261F8" w14:textId="4DE37F4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.7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7E54F65" w14:textId="4C370B2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.9</w:t>
            </w:r>
          </w:p>
        </w:tc>
      </w:tr>
      <w:tr w:rsidR="00C0086B" w:rsidRPr="005228E1" w14:paraId="77AC1543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A2BD06D" w14:textId="03C54061" w:rsidR="005B4D14" w:rsidRPr="005228E1" w:rsidRDefault="005B4D14" w:rsidP="005228E1">
            <w:pPr>
              <w:widowControl/>
              <w:snapToGrid w:val="0"/>
              <w:ind w:rightChars="-46" w:right="-110" w:firstLineChars="350" w:firstLine="7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Baked beans without accompaniment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DE7AF8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C4698C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07 (280 - 40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B5FDAF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64 - 5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535716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4E4CE9A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76D29EE0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FB89FA1" w14:textId="549E6F74" w:rsidR="005B4D14" w:rsidRPr="005228E1" w:rsidRDefault="005B4D14" w:rsidP="005228E1">
            <w:pPr>
              <w:widowControl/>
              <w:snapToGrid w:val="0"/>
              <w:ind w:firstLineChars="350" w:firstLine="7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Baked beans with accompaniment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8D0B9B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A721765" w14:textId="32879DA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71 (</w:t>
            </w:r>
            <w:proofErr w:type="spellStart"/>
            <w:r w:rsidR="005655AE"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na</w:t>
            </w:r>
            <w:proofErr w:type="spellEnd"/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5F85D1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71 - 271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190605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ACC9DE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1B687C8D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925F02A" w14:textId="2D89CADD" w:rsidR="005B4D14" w:rsidRPr="005228E1" w:rsidRDefault="005B4D14" w:rsidP="005228E1">
            <w:pPr>
              <w:widowControl/>
              <w:snapToGrid w:val="0"/>
              <w:ind w:firstLineChars="350" w:firstLine="7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anned corn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F7B273E" w14:textId="371F18D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8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29D40E8" w14:textId="0268E15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6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5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21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2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8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5CFAD6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335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4009EDA" w14:textId="5338850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6.7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6DB055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354645AF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27EEB91" w14:textId="7B6E1741" w:rsidR="005B4D14" w:rsidRPr="005228E1" w:rsidRDefault="005B4D14" w:rsidP="005228E1">
            <w:pPr>
              <w:widowControl/>
              <w:snapToGrid w:val="0"/>
              <w:ind w:firstLineChars="350" w:firstLine="7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anned legum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A1FD1F3" w14:textId="30245B9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4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1C61A91" w14:textId="2EECC6D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66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2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7F5E47F" w14:textId="04285F1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- 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481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8884020" w14:textId="21F8894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4.4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E10CAF1" w14:textId="6BCCECC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0E6E8C61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3EC2503" w14:textId="2CF32F92" w:rsidR="005B4D14" w:rsidRPr="005228E1" w:rsidRDefault="005B4D14" w:rsidP="005228E1">
            <w:pPr>
              <w:widowControl/>
              <w:snapToGrid w:val="0"/>
              <w:ind w:firstLineChars="350" w:firstLine="7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anned tomato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554C72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068B53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0 (10 - 167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BFD435E" w14:textId="68448C9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- 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272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A7D080A" w14:textId="5934EF2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48.7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9AA1EDA" w14:textId="19EF890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7FCB5FA0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20C3064" w14:textId="0408228B" w:rsidR="005B4D14" w:rsidRPr="005228E1" w:rsidRDefault="005B4D14" w:rsidP="005228E1">
            <w:pPr>
              <w:widowControl/>
              <w:snapToGrid w:val="0"/>
              <w:ind w:firstLineChars="350" w:firstLine="7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anned asparagu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8A94D4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206C502" w14:textId="7BF646C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66 (</w:t>
            </w:r>
            <w:proofErr w:type="spellStart"/>
            <w:r w:rsidR="005655AE"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na</w:t>
            </w:r>
            <w:proofErr w:type="spellEnd"/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8C0AF4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64 - 267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BC652E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268211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74A332A2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8207443" w14:textId="7A73B8CA" w:rsidR="005B4D14" w:rsidRPr="005228E1" w:rsidRDefault="005B4D14" w:rsidP="005228E1">
            <w:pPr>
              <w:widowControl/>
              <w:snapToGrid w:val="0"/>
              <w:ind w:firstLineChars="350" w:firstLine="7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anned beetroot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01900F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A47AACC" w14:textId="60191A9D" w:rsidR="005B4D14" w:rsidRPr="00BE46D3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36 (</w:t>
            </w:r>
            <w:r w:rsidR="00BE46D3"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8 - 250</w:t>
            </w:r>
            <w:r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A70397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8 - 25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D75389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50825E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3C4A77E6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3DA6CA2" w14:textId="4037878D" w:rsidR="005B4D14" w:rsidRPr="005228E1" w:rsidRDefault="005B4D14" w:rsidP="005228E1">
            <w:pPr>
              <w:widowControl/>
              <w:snapToGrid w:val="0"/>
              <w:ind w:firstLineChars="350" w:firstLine="7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anned mushroom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D865F6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7063F52" w14:textId="0454E93C" w:rsidR="005B4D14" w:rsidRPr="00BE46D3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40 (246 - 689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5B7E4EA" w14:textId="5F8B5E4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197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E81298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.3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C21EB3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7.5</w:t>
            </w:r>
          </w:p>
        </w:tc>
      </w:tr>
      <w:tr w:rsidR="00C0086B" w:rsidRPr="005228E1" w14:paraId="7E9E27E3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FE68C66" w14:textId="52525555" w:rsidR="005B4D14" w:rsidRPr="005228E1" w:rsidRDefault="00C0086B" w:rsidP="00C0086B">
            <w:pPr>
              <w:widowControl/>
              <w:snapToGrid w:val="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      </w:t>
            </w:r>
            <w:r w:rsidR="005B4D14"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Other canned vegetables 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AA4D05E" w14:textId="7A7E33C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FDA592D" w14:textId="0FB4AB31" w:rsidR="005B4D14" w:rsidRPr="00BE46D3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E46D3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275</w:t>
            </w:r>
            <w:r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</w:t>
            </w:r>
            <w:r w:rsidRPr="00BE46D3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2</w:t>
            </w:r>
            <w:r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6 - </w:t>
            </w:r>
            <w:r w:rsidRPr="00BE46D3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55</w:t>
            </w:r>
            <w:r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69BE193" w14:textId="34149DD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 - 100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9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7E1CE1B" w14:textId="673EB55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1.3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CACDCC4" w14:textId="5BD1A5D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2.5</w:t>
            </w:r>
          </w:p>
        </w:tc>
      </w:tr>
      <w:tr w:rsidR="00C0086B" w:rsidRPr="005228E1" w14:paraId="7AF4B726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46D23C2" w14:textId="6D3555CD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Dried vegetabl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A01795B" w14:textId="6BAC09E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8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5997485" w14:textId="40C099F5" w:rsidR="005B4D14" w:rsidRPr="00BE46D3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E46D3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1917</w:t>
            </w:r>
            <w:r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</w:t>
            </w:r>
            <w:r w:rsidRPr="00BE46D3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330</w:t>
            </w:r>
            <w:r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</w:t>
            </w:r>
            <w:r w:rsidRPr="00BE46D3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2875</w:t>
            </w:r>
            <w:r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B17F1B3" w14:textId="0082BF7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5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</w:t>
            </w: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6614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72B4775" w14:textId="42A7D5C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1.1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2615488" w14:textId="65495C7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1.1</w:t>
            </w:r>
          </w:p>
        </w:tc>
      </w:tr>
      <w:tr w:rsidR="00C0086B" w:rsidRPr="005228E1" w14:paraId="43EC5B28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9233387" w14:textId="7C842702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Frozen potato product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67C8C4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31F19AD" w14:textId="08684A6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1 (</w:t>
            </w:r>
            <w:proofErr w:type="spellStart"/>
            <w:r w:rsidR="005655AE"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na</w:t>
            </w:r>
            <w:proofErr w:type="spellEnd"/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7B28C23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 - 212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A5640D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A0243B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7159D0D5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D71F6A7" w14:textId="55D7D769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Frozen vegetabl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8105EC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711BB29" w14:textId="47052F1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5 (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7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E45E1E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94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820403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8.2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84D1CE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6293B91E" w14:textId="77777777" w:rsidTr="00C0086B">
        <w:trPr>
          <w:trHeight w:val="20"/>
        </w:trPr>
        <w:tc>
          <w:tcPr>
            <w:tcW w:w="190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DAD6734" w14:textId="5E8BE6B2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Pickled vegetables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05CF80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36</w:t>
            </w:r>
          </w:p>
        </w:tc>
        <w:tc>
          <w:tcPr>
            <w:tcW w:w="106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9A4F379" w14:textId="1A25657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55 (718 - 1908)</w:t>
            </w:r>
          </w:p>
        </w:tc>
        <w:tc>
          <w:tcPr>
            <w:tcW w:w="70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81D4040" w14:textId="6A4CCC6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 - 7852</w:t>
            </w:r>
          </w:p>
        </w:tc>
        <w:tc>
          <w:tcPr>
            <w:tcW w:w="486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8F042B0" w14:textId="2B7CD8C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43B50B3" w14:textId="1BDDED2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0.1</w:t>
            </w:r>
          </w:p>
        </w:tc>
      </w:tr>
      <w:tr w:rsidR="00C0086B" w:rsidRPr="005228E1" w14:paraId="572BF59A" w14:textId="77777777" w:rsidTr="00C0086B">
        <w:trPr>
          <w:trHeight w:val="20"/>
        </w:trPr>
        <w:tc>
          <w:tcPr>
            <w:tcW w:w="190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54B1996" w14:textId="14498C4D" w:rsidR="005B4D14" w:rsidRPr="005228E1" w:rsidRDefault="005B4D14" w:rsidP="005228E1">
            <w:pPr>
              <w:widowControl/>
              <w:snapToGrid w:val="0"/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>Meat and meat products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D215793" w14:textId="25BBB54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01</w:t>
            </w:r>
          </w:p>
        </w:tc>
        <w:tc>
          <w:tcPr>
            <w:tcW w:w="106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3297234" w14:textId="1961C33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00 (632 - 1068)</w:t>
            </w:r>
          </w:p>
        </w:tc>
        <w:tc>
          <w:tcPr>
            <w:tcW w:w="70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80EF98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5300</w:t>
            </w:r>
          </w:p>
        </w:tc>
        <w:tc>
          <w:tcPr>
            <w:tcW w:w="48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4BEF3E0" w14:textId="111DAB2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6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.4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C9E7CF1" w14:textId="42955B0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9</w:t>
            </w:r>
          </w:p>
        </w:tc>
      </w:tr>
      <w:tr w:rsidR="00C0086B" w:rsidRPr="005228E1" w14:paraId="0EF06508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C79FCCC" w14:textId="397149D2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Meat alternativ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EE3EE81" w14:textId="3E8C5F1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9</w:t>
            </w:r>
          </w:p>
        </w:tc>
        <w:tc>
          <w:tcPr>
            <w:tcW w:w="1061" w:type="pct"/>
            <w:shd w:val="clear" w:color="auto" w:fill="auto"/>
            <w:noWrap/>
          </w:tcPr>
          <w:p w14:paraId="0941C73F" w14:textId="040BAAF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5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6 (24 - 925)</w:t>
            </w:r>
          </w:p>
        </w:tc>
        <w:tc>
          <w:tcPr>
            <w:tcW w:w="705" w:type="pct"/>
            <w:shd w:val="clear" w:color="auto" w:fill="auto"/>
            <w:noWrap/>
          </w:tcPr>
          <w:p w14:paraId="3B85837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0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14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85406C2" w14:textId="749EFF7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.8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A941B84" w14:textId="5AC9755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.9</w:t>
            </w:r>
          </w:p>
        </w:tc>
      </w:tr>
      <w:tr w:rsidR="00C0086B" w:rsidRPr="005228E1" w14:paraId="08B6EC26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42945F3" w14:textId="114112CE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Meat-free product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E6D5B8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45E667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87 (581 - 1068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48D1A0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0 - 14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DD443C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.2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33A255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7.7</w:t>
            </w:r>
          </w:p>
        </w:tc>
      </w:tr>
      <w:tr w:rsidR="00C0086B" w:rsidRPr="005228E1" w14:paraId="256B3AAC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C8E1F1B" w14:textId="78474038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Tofu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34C3C95" w14:textId="08C54A9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8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EBCD7A7" w14:textId="7D0AFE5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5 - 25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DA9EBF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95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070BB0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FC4367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4BECEDD7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DB68EA9" w14:textId="68BF82E1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Processed meat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F8BA961" w14:textId="2BBECFC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5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BEDF316" w14:textId="368BB9D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0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6</w:t>
            </w:r>
            <w:r w:rsidR="00CE68A9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0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11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2936EC7" w14:textId="55F8429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0 - 53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563E907" w14:textId="28BF129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.9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4EFBB30" w14:textId="59BBFC4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</w:t>
            </w:r>
          </w:p>
        </w:tc>
      </w:tr>
      <w:tr w:rsidR="00C0086B" w:rsidRPr="005228E1" w14:paraId="00D8D1BF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B6D1CEE" w14:textId="04F052AC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Bacon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3FBCFC6" w14:textId="78DE6AC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E5E9553" w14:textId="428D03F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10 (760 - 138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D938C69" w14:textId="79CC25A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17 - 2571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A38E6E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3FE60E9" w14:textId="41387FE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3.1</w:t>
            </w:r>
          </w:p>
        </w:tc>
      </w:tr>
      <w:tr w:rsidR="00C0086B" w:rsidRPr="005228E1" w14:paraId="4488C71D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8F32CAF" w14:textId="2A9557F2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anned meat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405F411" w14:textId="3D4BE1C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37101E3" w14:textId="729CD17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00 (652 - 937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1622B3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60 - 392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F9FF8A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713FAC9" w14:textId="3312C7E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9.3</w:t>
            </w:r>
          </w:p>
        </w:tc>
      </w:tr>
      <w:tr w:rsidR="00C0086B" w:rsidRPr="005228E1" w14:paraId="34E21254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E4B720F" w14:textId="5BA6E581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Frozen and chilled meat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F639113" w14:textId="5453EA6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9C167C2" w14:textId="78E4CFA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00 (85 - 61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BB65FDC" w14:textId="57E37D7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0 - 1719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0B2EF4C" w14:textId="679B6BD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1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B9316E4" w14:textId="76010C3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8.6</w:t>
            </w:r>
          </w:p>
        </w:tc>
      </w:tr>
      <w:tr w:rsidR="00C0086B" w:rsidRPr="005228E1" w14:paraId="291A1989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FE5F0C3" w14:textId="4862048C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Meat burger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352574A" w14:textId="552CDEB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8EB5B51" w14:textId="205DB26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00 (383 - 605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81B1D6C" w14:textId="382700F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94 - 1737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F99575C" w14:textId="15A745D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8B955B6" w14:textId="5997F99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2.2</w:t>
            </w:r>
          </w:p>
        </w:tc>
      </w:tr>
      <w:tr w:rsidR="00C0086B" w:rsidRPr="005228E1" w14:paraId="77E8179B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9525E41" w14:textId="2CBB4B35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alami and cured meat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7F6DA61" w14:textId="258BEB7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4246AE4" w14:textId="5A2829C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840 (151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212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4259AC0" w14:textId="18D3E53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96 - 53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139D52D" w14:textId="3F13771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2B3D465" w14:textId="32B029C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0</w:t>
            </w:r>
          </w:p>
        </w:tc>
      </w:tr>
      <w:tr w:rsidR="00C0086B" w:rsidRPr="005228E1" w14:paraId="473A721E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DDE8B53" w14:textId="5D64837B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Sausages 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D93A5EC" w14:textId="5AB3CB6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4514679" w14:textId="799F6E5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20 (680 - 80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D094D9F" w14:textId="77F0E0C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95 - 124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D11E05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1D86F80" w14:textId="63D0AA0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0.1</w:t>
            </w:r>
          </w:p>
        </w:tc>
      </w:tr>
      <w:tr w:rsidR="00C0086B" w:rsidRPr="005228E1" w14:paraId="7DD866C1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838C2F7" w14:textId="641FB7B0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Hotdog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49C3DF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90139F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65 (700 - 929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F18A1E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32 - 1448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106DD2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F5F80A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.9</w:t>
            </w:r>
          </w:p>
        </w:tc>
      </w:tr>
      <w:tr w:rsidR="00C0086B" w:rsidRPr="005228E1" w14:paraId="79A6C211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1EAE841" w14:textId="5F2656D2" w:rsidR="005B4D14" w:rsidRPr="005228E1" w:rsidRDefault="005B4D14" w:rsidP="005228E1">
            <w:pPr>
              <w:widowControl/>
              <w:snapToGrid w:val="0"/>
              <w:ind w:leftChars="200" w:left="488" w:hangingChars="4" w:hanging="8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Sliced meat (excl salami and other cured meat) 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BDD066A" w14:textId="3665AB0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8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94BF3A3" w14:textId="166BE34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94 (80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1211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1CE99F9" w14:textId="6CE4D8C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96 - 2133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820D93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F3905F7" w14:textId="292CAE0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1.4</w:t>
            </w:r>
          </w:p>
        </w:tc>
      </w:tr>
      <w:tr w:rsidR="00C0086B" w:rsidRPr="005228E1" w14:paraId="05D31FC3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D6FFF30" w14:textId="3BE6488A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Dried meat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C9D956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4795666" w14:textId="413C32E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4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0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1179 - 184</w:t>
            </w:r>
            <w:r w:rsidR="00CE68A9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DF479E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48 - 2244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DF5ABC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4CC89E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0</w:t>
            </w:r>
          </w:p>
        </w:tc>
      </w:tr>
      <w:tr w:rsidR="00C0086B" w:rsidRPr="005228E1" w14:paraId="49A059B0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F764233" w14:textId="31F0C5AF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ate and meat spread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6D6678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A4DBCEC" w14:textId="6946A30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10 (49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- 75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3556349" w14:textId="229443C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72 - 1018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E51B527" w14:textId="2FCE8C6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F9F9EEB" w14:textId="277A2DF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8.8</w:t>
            </w:r>
          </w:p>
        </w:tc>
      </w:tr>
      <w:tr w:rsidR="00C0086B" w:rsidRPr="005228E1" w14:paraId="2E1D6608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DA57590" w14:textId="320AC6FE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Other meat products 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F9C0926" w14:textId="245793D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017F01E" w14:textId="1AC784F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66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938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163655F" w14:textId="14AAA71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24 - 2714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B05AFAA" w14:textId="21CAFA8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430C5B5" w14:textId="7218362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4.4</w:t>
            </w:r>
          </w:p>
        </w:tc>
      </w:tr>
      <w:tr w:rsidR="00C0086B" w:rsidRPr="005228E1" w14:paraId="372CCF4C" w14:textId="77777777" w:rsidTr="00C0086B">
        <w:trPr>
          <w:trHeight w:val="20"/>
        </w:trPr>
        <w:tc>
          <w:tcPr>
            <w:tcW w:w="190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7FF8973" w14:textId="5C7A84BA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Roast chicken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148EC87" w14:textId="5EC93B7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</w:t>
            </w:r>
          </w:p>
        </w:tc>
        <w:tc>
          <w:tcPr>
            <w:tcW w:w="106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5A6B251" w14:textId="700925E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69 (5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87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7137489" w14:textId="01FCBEB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42 - 984</w:t>
            </w:r>
          </w:p>
        </w:tc>
        <w:tc>
          <w:tcPr>
            <w:tcW w:w="486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87886A9" w14:textId="3AEBFB8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2D2AC68" w14:textId="50E178B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0</w:t>
            </w:r>
          </w:p>
        </w:tc>
      </w:tr>
      <w:tr w:rsidR="00C0086B" w:rsidRPr="005228E1" w14:paraId="54D30966" w14:textId="77777777" w:rsidTr="00C0086B">
        <w:trPr>
          <w:trHeight w:val="20"/>
        </w:trPr>
        <w:tc>
          <w:tcPr>
            <w:tcW w:w="190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BDB4383" w14:textId="2B639CFE" w:rsidR="005B4D14" w:rsidRPr="005228E1" w:rsidRDefault="005B4D14" w:rsidP="005228E1">
            <w:pPr>
              <w:widowControl/>
              <w:snapToGrid w:val="0"/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>Non-alcoholic beverages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5B9CCD0" w14:textId="6778779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666</w:t>
            </w:r>
          </w:p>
        </w:tc>
        <w:tc>
          <w:tcPr>
            <w:tcW w:w="106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3F30156" w14:textId="6BEDDDD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 (1 - 34)</w:t>
            </w:r>
          </w:p>
        </w:tc>
        <w:tc>
          <w:tcPr>
            <w:tcW w:w="70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C86F57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9900</w:t>
            </w:r>
          </w:p>
        </w:tc>
        <w:tc>
          <w:tcPr>
            <w:tcW w:w="48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FBDD2BB" w14:textId="71FA54D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8.6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04A134C" w14:textId="06F293D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0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.9</w:t>
            </w:r>
          </w:p>
        </w:tc>
      </w:tr>
      <w:tr w:rsidR="00C0086B" w:rsidRPr="005228E1" w14:paraId="24B5E3CA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F1C7023" w14:textId="0ADBA624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Coffee and tea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AF2B0A6" w14:textId="3FD2EC5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5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B6FA161" w14:textId="77E02D8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 (0 - 7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48ECE3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707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B90ABBC" w14:textId="54D1C95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.6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8191134" w14:textId="3A8FE36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.2</w:t>
            </w:r>
          </w:p>
        </w:tc>
      </w:tr>
      <w:tr w:rsidR="00C0086B" w:rsidRPr="005228E1" w14:paraId="39CAC3DF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0F0856F" w14:textId="2BD4D56A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Tea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63BF759" w14:textId="03059A6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7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58CED4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 (0 - 1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A77450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707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0168FF5" w14:textId="480C7EA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4.9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C9D4E1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.4</w:t>
            </w:r>
          </w:p>
        </w:tc>
      </w:tr>
      <w:tr w:rsidR="00C0086B" w:rsidRPr="005228E1" w14:paraId="3ECF1C46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2C90393" w14:textId="2A00685B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offee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49AF5C4" w14:textId="769DA065" w:rsidR="005B4D14" w:rsidRPr="00BE46D3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8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7D35877" w14:textId="18B62C42" w:rsidR="005B4D14" w:rsidRPr="00BE46D3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1 (223 - 164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71F59529" w14:textId="6449563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9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2198E6F" w14:textId="00A4106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7.8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97A2AF7" w14:textId="27C8237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.1</w:t>
            </w:r>
          </w:p>
        </w:tc>
      </w:tr>
      <w:tr w:rsidR="00C0086B" w:rsidRPr="005228E1" w14:paraId="34FE4A0C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A7C7B67" w14:textId="411C3F8E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Hot chocolate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496ED52" w14:textId="117AD44A" w:rsidR="005B4D14" w:rsidRPr="00BE46D3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D1B2088" w14:textId="425BAC3E" w:rsidR="005B4D14" w:rsidRPr="00BE46D3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9 (</w:t>
            </w:r>
            <w:r w:rsidR="00BE46D3"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 - 58</w:t>
            </w:r>
            <w:r w:rsidRPr="00BE46D3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4BBCEA9" w14:textId="3FD3D49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20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58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FFA19C4" w14:textId="1202A0F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8BB5024" w14:textId="3A6AC7B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59B35A64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A6B8774" w14:textId="01A6A072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Other flavorings for milk 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A381F7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61D0103" w14:textId="4127571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(0 - 5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1BC9A91" w14:textId="3FC3D39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14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6AC43A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5.7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9AD557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12CEE356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09F8AB7" w14:textId="124DB15D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Raw cocoa powder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39966E6" w14:textId="7AE306F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F0D45EA" w14:textId="4577A5B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(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15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B402356" w14:textId="3EE18EC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23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1AF9D7A" w14:textId="09A5809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93935B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0FADEF99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5F407A7" w14:textId="33E1F226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Cordial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DD647FE" w14:textId="0BEF0B3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094A933" w14:textId="5498673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1 - 85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22BDFC6" w14:textId="175ECCE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225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AD512B3" w14:textId="7E53F2B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6.8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B3B5EBA" w14:textId="1E2C7BA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63FAEA0A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ECD74E2" w14:textId="48BAED76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Electrolyte drink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B09D3B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30B4C7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5 (30 - 49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7380AA1F" w14:textId="2F78ED7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745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5E48F2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0.9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4C54959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.1</w:t>
            </w:r>
          </w:p>
        </w:tc>
      </w:tr>
      <w:tr w:rsidR="00C0086B" w:rsidRPr="005228E1" w14:paraId="5FDA3F64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BF15FF8" w14:textId="6DBEDC51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Energy drink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5FB7ADE" w14:textId="6E04CAF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BA58550" w14:textId="328DB69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 (0 - 41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7F85922" w14:textId="4F17D2A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8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B715054" w14:textId="7F52F5A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5238CB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5229AF2C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2BEC348" w14:textId="6574A898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Fruit and vegetable juic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B5686D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2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17F85E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 (0 - 12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43FBCD0" w14:textId="0E40EAA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75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62E624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6.9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C7DD38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.3</w:t>
            </w:r>
          </w:p>
        </w:tc>
      </w:tr>
      <w:tr w:rsidR="00C0086B" w:rsidRPr="005228E1" w14:paraId="1A9CBDB0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4321ADB" w14:textId="670F965D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Soft drink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13CFE4E" w14:textId="2579D27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7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BF4B966" w14:textId="365544B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 (4 - 2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6794756" w14:textId="1E1AAA6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4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8149E43" w14:textId="2D412FB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8.9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A08471C" w14:textId="5884CFA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0CD08A59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A25CB7A" w14:textId="44DBB4DB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Water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6FBC62F" w14:textId="02C4EAC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3EEE21F" w14:textId="3F76EF0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1 - 17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E65B26D" w14:textId="3F626FE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0 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–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5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0F56DB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27EFD8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4589BCBE" w14:textId="77777777" w:rsidTr="00C0086B">
        <w:trPr>
          <w:trHeight w:val="20"/>
        </w:trPr>
        <w:tc>
          <w:tcPr>
            <w:tcW w:w="190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7582045" w14:textId="54A454C4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Beverage mixes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ADAC9C9" w14:textId="12F6455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</w:p>
        </w:tc>
        <w:tc>
          <w:tcPr>
            <w:tcW w:w="106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67C123D" w14:textId="1C19CAF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0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3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2 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- 30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0D48F6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9900</w:t>
            </w:r>
          </w:p>
        </w:tc>
        <w:tc>
          <w:tcPr>
            <w:tcW w:w="486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316E7AC" w14:textId="1903883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9.4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0C2A03C" w14:textId="51ED969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.3</w:t>
            </w:r>
          </w:p>
        </w:tc>
      </w:tr>
      <w:tr w:rsidR="00C0086B" w:rsidRPr="005228E1" w14:paraId="7A4A92D3" w14:textId="77777777" w:rsidTr="00C0086B">
        <w:trPr>
          <w:trHeight w:val="20"/>
        </w:trPr>
        <w:tc>
          <w:tcPr>
            <w:tcW w:w="190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01A9F8A" w14:textId="3CCA4ADA" w:rsidR="005B4D14" w:rsidRPr="005228E1" w:rsidRDefault="005B4D14" w:rsidP="005228E1">
            <w:pPr>
              <w:widowControl/>
              <w:snapToGrid w:val="0"/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</w:pPr>
            <w:bookmarkStart w:id="4" w:name="_Hlk14172428"/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 xml:space="preserve">Sauces, dressings, </w:t>
            </w:r>
            <w:proofErr w:type="gramStart"/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>spreads</w:t>
            </w:r>
            <w:proofErr w:type="gramEnd"/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 xml:space="preserve"> and dips</w:t>
            </w:r>
            <w:bookmarkEnd w:id="4"/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8674042" w14:textId="047257E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44</w:t>
            </w:r>
          </w:p>
        </w:tc>
        <w:tc>
          <w:tcPr>
            <w:tcW w:w="106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C18F6A0" w14:textId="31A23DE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80 (44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35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4BA190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34130</w:t>
            </w:r>
          </w:p>
        </w:tc>
        <w:tc>
          <w:tcPr>
            <w:tcW w:w="48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D29D9E7" w14:textId="70A13F6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2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999547A" w14:textId="394CC91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8.1</w:t>
            </w:r>
          </w:p>
        </w:tc>
      </w:tr>
      <w:tr w:rsidR="00C0086B" w:rsidRPr="005228E1" w14:paraId="7738BC1C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9EFA5EF" w14:textId="4AA38F61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Mayonnaise and salad dressing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9BD904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854AE17" w14:textId="6185810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46 (24 - 115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3A767F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40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B0A2F9B" w14:textId="620E48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0D14460" w14:textId="7FD641E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5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.5</w:t>
            </w:r>
          </w:p>
        </w:tc>
      </w:tr>
      <w:tr w:rsidR="00C0086B" w:rsidRPr="005228E1" w14:paraId="26A8D674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569588F0" w14:textId="0E7148EF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alad dressing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1B353D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4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7A4A4EB" w14:textId="2479BF6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00 (71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1585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257933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 - 275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6EC74F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.4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851013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4.5</w:t>
            </w:r>
          </w:p>
        </w:tc>
      </w:tr>
      <w:tr w:rsidR="00C0086B" w:rsidRPr="005228E1" w14:paraId="7BFFCEAC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637E573" w14:textId="0C23EF8D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Mayonnaise (not reduced fat/cal</w:t>
            </w:r>
            <w:r w:rsidR="00C0086B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orie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96A474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D3DCBE9" w14:textId="59A338C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09 (539 - 803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6C45DF1" w14:textId="61F4277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26 - 134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997B77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C650F10" w14:textId="3351D77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0</w:t>
            </w:r>
          </w:p>
        </w:tc>
      </w:tr>
      <w:tr w:rsidR="00C0086B" w:rsidRPr="005228E1" w14:paraId="2C0204D2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FA8920D" w14:textId="08A51EF3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Mayonnaise (reduced fat/cal</w:t>
            </w:r>
            <w:r w:rsidR="00C0086B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orie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only)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0F7B00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929A675" w14:textId="5170466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80 (65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74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DE3B823" w14:textId="6E58165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00 - 1058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CED026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B822CE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8.9</w:t>
            </w:r>
          </w:p>
        </w:tc>
      </w:tr>
      <w:tr w:rsidR="00C0086B" w:rsidRPr="005228E1" w14:paraId="329F62CD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47FB0C6" w14:textId="465EE669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Vinegar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1AD768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6A896F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 (0 - 67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CB3987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40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2534574" w14:textId="480A09F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6.9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4F9C1A0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7.6</w:t>
            </w:r>
          </w:p>
        </w:tc>
      </w:tr>
      <w:tr w:rsidR="00C0086B" w:rsidRPr="005228E1" w14:paraId="18EF3640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79E1E4D" w14:textId="1B7C5DCF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Sauc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7FD42EA" w14:textId="6E03F8D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3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9FD0E22" w14:textId="50BFD1D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920 (625 - 4415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C14036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3413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2469FA7" w14:textId="7A8A78E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5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.8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A67BDF6" w14:textId="09B4EA9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7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.9</w:t>
            </w:r>
          </w:p>
        </w:tc>
      </w:tr>
      <w:tr w:rsidR="00C0086B" w:rsidRPr="005228E1" w14:paraId="22577C54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C00EB5A" w14:textId="431633F2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Asian sauc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A5194B7" w14:textId="7FC235B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5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6C31316" w14:textId="1888BF1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056 (1600 - 650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4C00E54" w14:textId="1BA2A66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1558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97927D1" w14:textId="4C69E74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.8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7F94EF9" w14:textId="30AF032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8.8</w:t>
            </w:r>
          </w:p>
        </w:tc>
      </w:tr>
      <w:tr w:rsidR="00C0086B" w:rsidRPr="005228E1" w14:paraId="0C96471C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1495C23" w14:textId="6410CA06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Gravies 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660785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DF58256" w14:textId="6B6E8C5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020 (4737 - 5442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E960A30" w14:textId="23EA43A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286 - 10292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0032EA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521611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</w:tr>
      <w:tr w:rsidR="00C0086B" w:rsidRPr="005228E1" w14:paraId="13411326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C32C6E6" w14:textId="28FC078A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tock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3055B9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F96A6D0" w14:textId="272D6C3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82 (238 - 7525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18A4AF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0 - 3413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C3EEDB3" w14:textId="6909D63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531D18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2.6</w:t>
            </w:r>
          </w:p>
        </w:tc>
      </w:tr>
      <w:tr w:rsidR="00C0086B" w:rsidRPr="005228E1" w14:paraId="61957BBA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2885546" w14:textId="636EE611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Marinad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33C2850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8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5E33C49" w14:textId="21DF9BB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773 (20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0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45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98C915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33 - 7987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AB00A3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E85E45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</w:tr>
      <w:tr w:rsidR="00C0086B" w:rsidRPr="005228E1" w14:paraId="7C80AF2C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EB86929" w14:textId="4550C7A0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Meal-based sauc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3A71486" w14:textId="4207E05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8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BCB2F38" w14:textId="462E531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235 (1275 - 460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3CDF6FAE" w14:textId="78CA26A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7 - 110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693DFD4" w14:textId="74D56E7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.4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1FE86A7" w14:textId="280EE2F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1.2</w:t>
            </w:r>
          </w:p>
        </w:tc>
      </w:tr>
      <w:tr w:rsidR="00C0086B" w:rsidRPr="005228E1" w14:paraId="6423736E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FCD2A82" w14:textId="75D74B70" w:rsidR="005B4D14" w:rsidRPr="005228E1" w:rsidRDefault="005B4D14" w:rsidP="005228E1">
            <w:pPr>
              <w:widowControl/>
              <w:snapToGrid w:val="0"/>
              <w:ind w:firstLineChars="350" w:firstLine="7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lastRenderedPageBreak/>
              <w:t>Ambient meal-based sauc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CE4C36D" w14:textId="6F8FA07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F29EC5C" w14:textId="4B1B7C4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835 (1039 - 4535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65D755D" w14:textId="5CFFCE8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45 - 10108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D95DBBA" w14:textId="10150F0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91B3740" w14:textId="30F6266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1.2</w:t>
            </w:r>
          </w:p>
        </w:tc>
      </w:tr>
      <w:tr w:rsidR="00C0086B" w:rsidRPr="005228E1" w14:paraId="3BC59063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F10335B" w14:textId="4A1FF55B" w:rsidR="005B4D14" w:rsidRPr="005228E1" w:rsidRDefault="005B4D14" w:rsidP="005228E1">
            <w:pPr>
              <w:widowControl/>
              <w:snapToGrid w:val="0"/>
              <w:ind w:firstLineChars="350" w:firstLine="7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urry past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B8EEF3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4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57C03EB" w14:textId="74D4927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58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151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468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1AF40C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10 - 658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C4BF72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955CDD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</w:tr>
      <w:tr w:rsidR="00C0086B" w:rsidRPr="005228E1" w14:paraId="6956E711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540E80E" w14:textId="79510529" w:rsidR="005B4D14" w:rsidRPr="005228E1" w:rsidRDefault="005B4D14" w:rsidP="005228E1">
            <w:pPr>
              <w:widowControl/>
              <w:snapToGrid w:val="0"/>
              <w:ind w:firstLineChars="350" w:firstLine="7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Liquid recipe bas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6131C81" w14:textId="42B0A02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6395C46" w14:textId="7DC2FD4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944 (1369 - 4437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195DA5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39 - 110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457726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9CC9AAE" w14:textId="2CE0835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7.5</w:t>
            </w:r>
          </w:p>
        </w:tc>
      </w:tr>
      <w:tr w:rsidR="00C0086B" w:rsidRPr="005228E1" w14:paraId="42255034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5EB598E" w14:textId="159D05B9" w:rsidR="005B4D14" w:rsidRPr="005228E1" w:rsidRDefault="005B4D14" w:rsidP="005228E1">
            <w:pPr>
              <w:widowControl/>
              <w:snapToGrid w:val="0"/>
              <w:ind w:firstLineChars="350" w:firstLine="7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owdered meal-based sauce mix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0D78961" w14:textId="195A111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7BE448E" w14:textId="10B34B5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250 (269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530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7958A7DE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7 - 8504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B44D330" w14:textId="5B1FBB9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A66BB1F" w14:textId="0547576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0.9</w:t>
            </w:r>
          </w:p>
        </w:tc>
      </w:tr>
      <w:tr w:rsidR="00C0086B" w:rsidRPr="005228E1" w14:paraId="68CED5AE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C82C0B8" w14:textId="1D02A445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Meat accompaniment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F2826EA" w14:textId="00A8769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269B135" w14:textId="02D6228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5 (0 - 184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1BBFFBB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32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D8DB739" w14:textId="2EBBB71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3.8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0BAC972" w14:textId="0C9EED4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8.5</w:t>
            </w:r>
          </w:p>
        </w:tc>
      </w:tr>
      <w:tr w:rsidR="00C0086B" w:rsidRPr="005228E1" w14:paraId="41E1C6BE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1E8680C" w14:textId="74E9633E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Mustard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BEC8D8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CFDF62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600 (1200 - 240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5D8A03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00 - 85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8CEAD1D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BD412C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6.3</w:t>
            </w:r>
          </w:p>
        </w:tc>
      </w:tr>
      <w:tr w:rsidR="00C0086B" w:rsidRPr="005228E1" w14:paraId="7FA0721E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D924E81" w14:textId="35238A75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Other sauc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0DA586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37EEB7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00 (673 - 1174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71D2CD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69 - 1617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236089F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4998A28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8.9</w:t>
            </w:r>
          </w:p>
        </w:tc>
      </w:tr>
      <w:tr w:rsidR="00C0086B" w:rsidRPr="005228E1" w14:paraId="56C2169B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946D34C" w14:textId="6187AC03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asta sauc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D24E1C0" w14:textId="63C7DB6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4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AF5661B" w14:textId="01E1B28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362 - 64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35AEE1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4 - 3435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B107ED6" w14:textId="7D9F59C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.7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2DEC1EB" w14:textId="11EF69A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9.6</w:t>
            </w:r>
          </w:p>
        </w:tc>
      </w:tr>
      <w:tr w:rsidR="00C0086B" w:rsidRPr="005228E1" w14:paraId="57E5DB99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EEA2806" w14:textId="7D195E3D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esto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80E67B7" w14:textId="483921A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BADA2EF" w14:textId="3DFD031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00 (902 - 135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F50814A" w14:textId="6F84D32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25 - 2978.5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61889C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66B27E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9.5</w:t>
            </w:r>
          </w:p>
        </w:tc>
      </w:tr>
      <w:tr w:rsidR="00C0086B" w:rsidRPr="005228E1" w14:paraId="7C13F5C2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82655E6" w14:textId="4E02E3CF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Table sauc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1BA1FCF" w14:textId="65434AC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C633E70" w14:textId="31399E1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33 (686 - 225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65F1A4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 - 5968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653F7B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5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.6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E52DDCD" w14:textId="6F1CA9D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7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.4</w:t>
            </w:r>
          </w:p>
        </w:tc>
      </w:tr>
      <w:tr w:rsidR="00C0086B" w:rsidRPr="005228E1" w14:paraId="039C8B7C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4C81016" w14:textId="3C8628B6" w:rsidR="005B4D14" w:rsidRPr="005228E1" w:rsidRDefault="005B4D14" w:rsidP="005228E1">
            <w:pPr>
              <w:widowControl/>
              <w:snapToGrid w:val="0"/>
              <w:ind w:firstLineChars="350" w:firstLine="7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BBQ sauce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A1DD22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8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5147B9C" w14:textId="73DBED45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760 (685 - 9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DD6EE29" w14:textId="4B725AC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60 - 1133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9428FB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990D087" w14:textId="04F7126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8.9</w:t>
            </w:r>
          </w:p>
        </w:tc>
      </w:tr>
      <w:tr w:rsidR="00C0086B" w:rsidRPr="005228E1" w14:paraId="08A741DE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79FCF9E" w14:textId="536AB423" w:rsidR="005B4D14" w:rsidRPr="005228E1" w:rsidRDefault="005B4D14" w:rsidP="005228E1">
            <w:pPr>
              <w:widowControl/>
              <w:snapToGrid w:val="0"/>
              <w:ind w:firstLineChars="350" w:firstLine="7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proofErr w:type="spellStart"/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hilli</w:t>
            </w:r>
            <w:proofErr w:type="spellEnd"/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sauce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38ECA363" w14:textId="36F4FD6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944CF46" w14:textId="0FBA60A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0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1260 - 293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FD0A71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7 - 5968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9E97503" w14:textId="1159B7E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.5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4C3AD918" w14:textId="061D9CF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2.4</w:t>
            </w:r>
          </w:p>
        </w:tc>
      </w:tr>
      <w:tr w:rsidR="00C0086B" w:rsidRPr="005228E1" w14:paraId="2A6D795F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3969474" w14:textId="31A85F7F" w:rsidR="005B4D14" w:rsidRPr="005228E1" w:rsidRDefault="005B4D14" w:rsidP="005228E1">
            <w:pPr>
              <w:widowControl/>
              <w:snapToGrid w:val="0"/>
              <w:ind w:firstLineChars="350" w:firstLine="7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teak/Worcestershire sauce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2C9DF7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58E89FB" w14:textId="63A8532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700 (675 - 245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8505367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50 - 27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496D6F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9C234B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0</w:t>
            </w:r>
          </w:p>
        </w:tc>
      </w:tr>
      <w:tr w:rsidR="00C0086B" w:rsidRPr="005228E1" w14:paraId="7F1C23DD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44D5F52C" w14:textId="5A46C1BD" w:rsidR="005B4D14" w:rsidRPr="005228E1" w:rsidRDefault="005B4D14" w:rsidP="005228E1">
            <w:pPr>
              <w:widowControl/>
              <w:snapToGrid w:val="0"/>
              <w:ind w:firstLineChars="350" w:firstLine="7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Tomato sauce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5F2B73A5" w14:textId="3E75931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10078E7" w14:textId="2EC80A6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5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916 - 1157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2A2B0857" w14:textId="375295D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60 - 1933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BB7165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9DFF08C" w14:textId="410F077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5</w:t>
            </w:r>
          </w:p>
        </w:tc>
      </w:tr>
      <w:tr w:rsidR="00C0086B" w:rsidRPr="005228E1" w14:paraId="4CE85359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598E2E6" w14:textId="323A4A16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Tomato paste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545771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4F63F43" w14:textId="4DAD508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0 (5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45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5E5D6FE" w14:textId="6A52C16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 - 6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2162A4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7.5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760F01D" w14:textId="50BD6F5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73E64B09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07D2617A" w14:textId="0455C366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Spreads and dip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CF242EA" w14:textId="796666A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color w:val="000000" w:themeColor="text1"/>
                <w:kern w:val="0"/>
                <w:sz w:val="20"/>
                <w:szCs w:val="20"/>
              </w:rPr>
              <w:t>9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4FDCA52" w14:textId="6FF37E2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06 (18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6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0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7747984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43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FE8821A" w14:textId="7E7CE29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.2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45D412E9" w14:textId="10CEA2D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8.3</w:t>
            </w:r>
          </w:p>
        </w:tc>
      </w:tr>
      <w:tr w:rsidR="00C0086B" w:rsidRPr="005228E1" w14:paraId="71A260DF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4D982AA" w14:textId="51B31D8E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Dip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776B14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4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F7B3AB1" w14:textId="284AE7A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61 (35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667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58792F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02 - 788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982390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3D1C5E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3.3</w:t>
            </w:r>
          </w:p>
        </w:tc>
      </w:tr>
      <w:tr w:rsidR="00C0086B" w:rsidRPr="005228E1" w14:paraId="4E2D347C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D6B340F" w14:textId="0F650764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Other spread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4B916C4" w14:textId="0167552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BAB25A9" w14:textId="6B0E16B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1825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FD090AD" w14:textId="078B986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 - 43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75E7E13" w14:textId="1A45904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5.6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4F175BE5" w14:textId="24D97178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2.2</w:t>
            </w:r>
          </w:p>
        </w:tc>
      </w:tr>
      <w:tr w:rsidR="00C0086B" w:rsidRPr="005228E1" w14:paraId="2A1B06A5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7436026" w14:textId="74CBCCDA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eanut butter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2ECC693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72EE6EC0" w14:textId="65B2BE6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90 (20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469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01BA5EC" w14:textId="7F541CF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5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04CD5A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1.5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EACE6B1" w14:textId="4DF61AE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62F82BB6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9DAA275" w14:textId="1D4D417B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avory spread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3975D64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1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0E6749B" w14:textId="23F1DF5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33 (58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118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4144FC1" w14:textId="1C32069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16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54A8B436" w14:textId="1030F73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.5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671670F4" w14:textId="4481DD0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6.2</w:t>
            </w:r>
          </w:p>
        </w:tc>
      </w:tr>
      <w:tr w:rsidR="00C0086B" w:rsidRPr="005228E1" w14:paraId="6A11EFC8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5B1D49C" w14:textId="04AA1DD5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Other spreads 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236494C" w14:textId="092CD9A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7A6E6A4" w14:textId="5D5B037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5 (1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50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8EAE92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8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FA44B4A" w14:textId="23B55C2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3.8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CE937E4" w14:textId="21C9C70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5.4</w:t>
            </w:r>
          </w:p>
        </w:tc>
      </w:tr>
      <w:tr w:rsidR="00C0086B" w:rsidRPr="005228E1" w14:paraId="4CEA35C1" w14:textId="77777777" w:rsidTr="00C0086B">
        <w:trPr>
          <w:trHeight w:val="20"/>
        </w:trPr>
        <w:tc>
          <w:tcPr>
            <w:tcW w:w="190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D28B036" w14:textId="70A25FD3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Other nut-based spreads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CFCD851" w14:textId="0CFF984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</w:t>
            </w:r>
          </w:p>
        </w:tc>
        <w:tc>
          <w:tcPr>
            <w:tcW w:w="106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B0366F3" w14:textId="4C0E71C6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8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C917C13" w14:textId="1F2868E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8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</w:t>
            </w:r>
          </w:p>
        </w:tc>
        <w:tc>
          <w:tcPr>
            <w:tcW w:w="486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91B21A1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00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0E5DA08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  <w:tr w:rsidR="00C0086B" w:rsidRPr="005228E1" w14:paraId="51CE5E42" w14:textId="77777777" w:rsidTr="00C0086B">
        <w:trPr>
          <w:trHeight w:val="20"/>
        </w:trPr>
        <w:tc>
          <w:tcPr>
            <w:tcW w:w="1904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01D0694" w14:textId="45D93562" w:rsidR="005B4D14" w:rsidRPr="005228E1" w:rsidRDefault="005B4D14" w:rsidP="005228E1">
            <w:pPr>
              <w:widowControl/>
              <w:snapToGrid w:val="0"/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>Snack foods</w:t>
            </w:r>
          </w:p>
        </w:tc>
        <w:tc>
          <w:tcPr>
            <w:tcW w:w="35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49230F7" w14:textId="196DBBD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50</w:t>
            </w:r>
          </w:p>
        </w:tc>
        <w:tc>
          <w:tcPr>
            <w:tcW w:w="106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76D14FF" w14:textId="71D510B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50 (45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926)</w:t>
            </w:r>
          </w:p>
        </w:tc>
        <w:tc>
          <w:tcPr>
            <w:tcW w:w="70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ECB6D5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4074</w:t>
            </w:r>
          </w:p>
        </w:tc>
        <w:tc>
          <w:tcPr>
            <w:tcW w:w="48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7F19F32" w14:textId="500BD3C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.8</w:t>
            </w:r>
          </w:p>
        </w:tc>
        <w:tc>
          <w:tcPr>
            <w:tcW w:w="49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B74FB01" w14:textId="757C13C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5.8</w:t>
            </w:r>
          </w:p>
        </w:tc>
      </w:tr>
      <w:tr w:rsidR="00C0086B" w:rsidRPr="005228E1" w14:paraId="13C641BC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502DE6B" w14:textId="49EC398A" w:rsidR="005B4D14" w:rsidRPr="005228E1" w:rsidRDefault="005B4D14" w:rsidP="005228E1">
            <w:pPr>
              <w:widowControl/>
              <w:snapToGrid w:val="0"/>
              <w:ind w:firstLineChars="100" w:firstLine="200"/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i/>
                <w:color w:val="000000" w:themeColor="text1"/>
                <w:kern w:val="0"/>
                <w:sz w:val="20"/>
                <w:szCs w:val="20"/>
              </w:rPr>
              <w:t>Crisps and snack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A1BA3EA" w14:textId="0B55340B" w:rsidR="005B4D14" w:rsidRPr="005228E1" w:rsidRDefault="005B4D14" w:rsidP="005228E1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228E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5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16BF0FE" w14:textId="55F01920" w:rsidR="005B4D14" w:rsidRPr="005228E1" w:rsidRDefault="005B4D14" w:rsidP="005228E1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50 (45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926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50927D4" w14:textId="3F04382A" w:rsidR="005B4D14" w:rsidRPr="005228E1" w:rsidRDefault="005B4D14" w:rsidP="005228E1">
            <w:pPr>
              <w:snapToGrid w:val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4074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935BB46" w14:textId="26732D8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.8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D5E3FE7" w14:textId="3E81461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5.8</w:t>
            </w:r>
          </w:p>
        </w:tc>
      </w:tr>
      <w:tr w:rsidR="00C0086B" w:rsidRPr="005228E1" w14:paraId="0DB9946E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7D48158" w14:textId="6A0BB634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Corn chip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E72E1B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4849EDAA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411 (120 - 633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72F77F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75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A5C8169" w14:textId="202FBCC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.3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09DD66B3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6.8</w:t>
            </w:r>
          </w:p>
        </w:tc>
      </w:tr>
      <w:tr w:rsidR="00C0086B" w:rsidRPr="005228E1" w14:paraId="0A29307A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23800AAB" w14:textId="3539E9FA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Extruded snack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225F946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43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5D899EC" w14:textId="0D27DCC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75 (419 - 893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1959BA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5 - 156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E149950" w14:textId="1D18D1C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.5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474A584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8.7</w:t>
            </w:r>
          </w:p>
        </w:tc>
      </w:tr>
      <w:tr w:rsidR="00C0086B" w:rsidRPr="005228E1" w14:paraId="5230B9F9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93570E4" w14:textId="54C79D37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Other snack food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238B9FD" w14:textId="040A131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27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1543EC9D" w14:textId="03EB053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02 (570 - 1200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9D9045F" w14:textId="4712248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0 - 32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C1F59AC" w14:textId="7844C8A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.8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9BFE7E8" w14:textId="09BF287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73.2</w:t>
            </w:r>
          </w:p>
        </w:tc>
      </w:tr>
      <w:tr w:rsidR="00C0086B" w:rsidRPr="005228E1" w14:paraId="78609F7B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25B67B0" w14:textId="2721FB9C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otato crisp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77A5A9CB" w14:textId="01D8DAC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60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296FCF4D" w14:textId="762FDF9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4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464 - 667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1708ED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43 - 1733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4309782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D53F165" w14:textId="4F0113C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6.3</w:t>
            </w:r>
          </w:p>
        </w:tc>
      </w:tr>
      <w:tr w:rsidR="00C0086B" w:rsidRPr="005228E1" w14:paraId="0F5CD0F1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35A99037" w14:textId="5C829208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Snack pack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50E6A84" w14:textId="31B6620C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8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519304E" w14:textId="567F880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19 (29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629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425EFED2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80 - 1258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710DB30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359AD151" w14:textId="1D4EB7D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25</w:t>
            </w:r>
          </w:p>
        </w:tc>
      </w:tr>
      <w:tr w:rsidR="00C0086B" w:rsidRPr="005228E1" w14:paraId="16D0CDD3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C6731B8" w14:textId="1A960444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opcorn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4DEB5D0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595D8347" w14:textId="7B057F8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68 (35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855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7382268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07 - 100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659DF318" w14:textId="08CE3D30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 w:hint="eastAsia"/>
                <w:kern w:val="0"/>
                <w:sz w:val="20"/>
                <w:szCs w:val="20"/>
              </w:rPr>
              <w:t>1</w:t>
            </w: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1.1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7783D008" w14:textId="702BCCF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5.6</w:t>
            </w:r>
          </w:p>
        </w:tc>
      </w:tr>
      <w:tr w:rsidR="00C0086B" w:rsidRPr="005228E1" w14:paraId="750D593F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6374E880" w14:textId="7707B6B7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Pretzel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17084FF8" w14:textId="67A7362A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5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34F08BED" w14:textId="7CE9D77B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1164 (86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132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0B34CAB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90 - 175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1330EB05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56B4E6F6" w14:textId="48776053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3.3</w:t>
            </w:r>
          </w:p>
        </w:tc>
      </w:tr>
      <w:tr w:rsidR="00C0086B" w:rsidRPr="005228E1" w14:paraId="43CBE103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1C25C15F" w14:textId="6570399A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Wholegrain chip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6F781A2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6D9100D1" w14:textId="19A6F88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43 (</w:t>
            </w:r>
            <w:proofErr w:type="spellStart"/>
            <w:r w:rsidR="005655AE"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na</w:t>
            </w:r>
            <w:proofErr w:type="spellEnd"/>
            <w:r w:rsidRPr="005655AE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6ED9556C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536 - 750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052FB0EF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11A360F9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50</w:t>
            </w:r>
          </w:p>
        </w:tc>
      </w:tr>
      <w:tr w:rsidR="00C0086B" w:rsidRPr="005228E1" w14:paraId="4D34E224" w14:textId="77777777" w:rsidTr="00C0086B">
        <w:trPr>
          <w:trHeight w:val="20"/>
        </w:trPr>
        <w:tc>
          <w:tcPr>
            <w:tcW w:w="1904" w:type="pct"/>
            <w:shd w:val="clear" w:color="auto" w:fill="auto"/>
            <w:noWrap/>
            <w:hideMark/>
          </w:tcPr>
          <w:p w14:paraId="7F83FE89" w14:textId="57661357" w:rsidR="005B4D14" w:rsidRPr="005228E1" w:rsidRDefault="005B4D14" w:rsidP="005228E1">
            <w:pPr>
              <w:widowControl/>
              <w:snapToGrid w:val="0"/>
              <w:ind w:firstLineChars="200" w:firstLine="400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Vege-based snacks</w:t>
            </w:r>
          </w:p>
        </w:tc>
        <w:tc>
          <w:tcPr>
            <w:tcW w:w="351" w:type="pct"/>
            <w:shd w:val="clear" w:color="auto" w:fill="auto"/>
            <w:noWrap/>
            <w:hideMark/>
          </w:tcPr>
          <w:p w14:paraId="05C8D4C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6</w:t>
            </w:r>
          </w:p>
        </w:tc>
        <w:tc>
          <w:tcPr>
            <w:tcW w:w="1061" w:type="pct"/>
            <w:shd w:val="clear" w:color="auto" w:fill="auto"/>
            <w:noWrap/>
            <w:hideMark/>
          </w:tcPr>
          <w:p w14:paraId="04982F84" w14:textId="5EDD1BCD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97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40</w:t>
            </w: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- 1518)</w:t>
            </w:r>
          </w:p>
        </w:tc>
        <w:tc>
          <w:tcPr>
            <w:tcW w:w="705" w:type="pct"/>
            <w:shd w:val="clear" w:color="auto" w:fill="auto"/>
            <w:noWrap/>
            <w:hideMark/>
          </w:tcPr>
          <w:p w14:paraId="5D637E2B" w14:textId="77777777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36 - 4074</w:t>
            </w:r>
          </w:p>
        </w:tc>
        <w:tc>
          <w:tcPr>
            <w:tcW w:w="486" w:type="pct"/>
            <w:shd w:val="clear" w:color="auto" w:fill="auto"/>
            <w:noWrap/>
            <w:hideMark/>
          </w:tcPr>
          <w:p w14:paraId="315EF7C0" w14:textId="54F770C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3</w:t>
            </w:r>
          </w:p>
        </w:tc>
        <w:tc>
          <w:tcPr>
            <w:tcW w:w="493" w:type="pct"/>
            <w:shd w:val="clear" w:color="auto" w:fill="auto"/>
            <w:noWrap/>
            <w:hideMark/>
          </w:tcPr>
          <w:p w14:paraId="2353496F" w14:textId="389F8A14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63.6</w:t>
            </w:r>
          </w:p>
        </w:tc>
      </w:tr>
      <w:tr w:rsidR="00C0086B" w:rsidRPr="005228E1" w14:paraId="36A70970" w14:textId="77777777" w:rsidTr="00C0086B">
        <w:trPr>
          <w:trHeight w:val="20"/>
        </w:trPr>
        <w:tc>
          <w:tcPr>
            <w:tcW w:w="1904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0D46F7A" w14:textId="7374884F" w:rsidR="005B4D14" w:rsidRPr="005228E1" w:rsidRDefault="005B4D14" w:rsidP="005228E1">
            <w:pPr>
              <w:widowControl/>
              <w:snapToGrid w:val="0"/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 xml:space="preserve">Sugars, </w:t>
            </w:r>
            <w:proofErr w:type="gramStart"/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>honey</w:t>
            </w:r>
            <w:proofErr w:type="gramEnd"/>
            <w:r w:rsidRPr="005228E1">
              <w:rPr>
                <w:rFonts w:ascii="Times New Roman" w:eastAsia="新細明體" w:hAnsi="Times New Roman" w:cs="Times New Roman"/>
                <w:b/>
                <w:color w:val="000000" w:themeColor="text1"/>
                <w:kern w:val="0"/>
                <w:sz w:val="20"/>
                <w:szCs w:val="20"/>
              </w:rPr>
              <w:t xml:space="preserve"> and related products</w:t>
            </w:r>
          </w:p>
        </w:tc>
        <w:tc>
          <w:tcPr>
            <w:tcW w:w="35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0C53A1D" w14:textId="1C83022E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256</w:t>
            </w:r>
          </w:p>
        </w:tc>
        <w:tc>
          <w:tcPr>
            <w:tcW w:w="1061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9535D7A" w14:textId="5239263F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6</w:t>
            </w: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 xml:space="preserve"> (0 - 14)</w:t>
            </w:r>
          </w:p>
        </w:tc>
        <w:tc>
          <w:tcPr>
            <w:tcW w:w="70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E35E8C2" w14:textId="32E0EC62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color w:val="000000" w:themeColor="text1"/>
                <w:kern w:val="0"/>
                <w:sz w:val="20"/>
                <w:szCs w:val="20"/>
              </w:rPr>
              <w:t>0 - 330</w:t>
            </w:r>
          </w:p>
        </w:tc>
        <w:tc>
          <w:tcPr>
            <w:tcW w:w="486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23994A7" w14:textId="3CC6A0B9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92.2</w:t>
            </w:r>
          </w:p>
        </w:tc>
        <w:tc>
          <w:tcPr>
            <w:tcW w:w="49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608B225" w14:textId="38560031" w:rsidR="005B4D14" w:rsidRPr="005228E1" w:rsidRDefault="005B4D14" w:rsidP="005228E1">
            <w:pPr>
              <w:widowControl/>
              <w:snapToGrid w:val="0"/>
              <w:jc w:val="center"/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</w:pPr>
            <w:r w:rsidRPr="005228E1">
              <w:rPr>
                <w:rFonts w:ascii="Times New Roman" w:eastAsia="新細明體" w:hAnsi="Times New Roman" w:cs="Times New Roman"/>
                <w:kern w:val="0"/>
                <w:sz w:val="20"/>
                <w:szCs w:val="20"/>
              </w:rPr>
              <w:t>0</w:t>
            </w:r>
          </w:p>
        </w:tc>
      </w:tr>
    </w:tbl>
    <w:bookmarkEnd w:id="0"/>
    <w:bookmarkEnd w:id="1"/>
    <w:p w14:paraId="4121D8EA" w14:textId="07BD62A1" w:rsidR="00083D6D" w:rsidRPr="005D0FCB" w:rsidRDefault="005228E1" w:rsidP="005D0FCB">
      <w:pPr>
        <w:pStyle w:val="ac"/>
        <w:jc w:val="both"/>
        <w:rPr>
          <w:rFonts w:ascii="Times New Roman" w:hAnsi="Times New Roman" w:cs="Times New Roman"/>
          <w:sz w:val="20"/>
        </w:rPr>
      </w:pPr>
      <w:r w:rsidRPr="005D0FCB">
        <w:rPr>
          <w:rFonts w:ascii="Times New Roman" w:hAnsi="Times New Roman" w:cs="Times New Roman"/>
          <w:sz w:val="20"/>
          <w:vertAlign w:val="superscript"/>
        </w:rPr>
        <w:t>1</w:t>
      </w:r>
      <w:r w:rsidRPr="005D0FCB">
        <w:rPr>
          <w:rFonts w:ascii="Times New Roman" w:hAnsi="Times New Roman" w:cs="Times New Roman"/>
          <w:sz w:val="20"/>
        </w:rPr>
        <w:t>Units for sodium concentration include both mg/100</w:t>
      </w:r>
      <w:r w:rsidR="005D0FCB">
        <w:rPr>
          <w:rFonts w:ascii="Times New Roman" w:hAnsi="Times New Roman" w:cs="Times New Roman"/>
          <w:sz w:val="20"/>
        </w:rPr>
        <w:t xml:space="preserve"> </w:t>
      </w:r>
      <w:r w:rsidRPr="005D0FCB">
        <w:rPr>
          <w:rFonts w:ascii="Times New Roman" w:hAnsi="Times New Roman" w:cs="Times New Roman"/>
          <w:sz w:val="20"/>
        </w:rPr>
        <w:t>g for foods and mg/100</w:t>
      </w:r>
      <w:r w:rsidR="005D0FCB">
        <w:rPr>
          <w:rFonts w:ascii="Times New Roman" w:hAnsi="Times New Roman" w:cs="Times New Roman"/>
          <w:sz w:val="20"/>
        </w:rPr>
        <w:t xml:space="preserve"> </w:t>
      </w:r>
      <w:r w:rsidRPr="005D0FCB">
        <w:rPr>
          <w:rFonts w:ascii="Times New Roman" w:hAnsi="Times New Roman" w:cs="Times New Roman"/>
          <w:sz w:val="20"/>
        </w:rPr>
        <w:t xml:space="preserve">mL for beverages. </w:t>
      </w:r>
      <w:r w:rsidRPr="005D0FCB">
        <w:rPr>
          <w:rFonts w:ascii="Times New Roman" w:hAnsi="Times New Roman" w:cs="Times New Roman"/>
          <w:sz w:val="20"/>
          <w:vertAlign w:val="superscript"/>
        </w:rPr>
        <w:t>2</w:t>
      </w:r>
      <w:r w:rsidR="00CC145A" w:rsidRPr="005D0FCB">
        <w:rPr>
          <w:rFonts w:ascii="Times New Roman" w:hAnsi="Times New Roman" w:cs="Times New Roman"/>
          <w:sz w:val="20"/>
        </w:rPr>
        <w:t>Threshold value for low sodium: sodium concentration &lt;120</w:t>
      </w:r>
      <w:r w:rsidR="005D0FCB">
        <w:rPr>
          <w:rFonts w:ascii="Times New Roman" w:hAnsi="Times New Roman" w:cs="Times New Roman"/>
          <w:sz w:val="20"/>
        </w:rPr>
        <w:t xml:space="preserve"> </w:t>
      </w:r>
      <w:r w:rsidR="00CC145A" w:rsidRPr="005D0FCB">
        <w:rPr>
          <w:rFonts w:ascii="Times New Roman" w:hAnsi="Times New Roman" w:cs="Times New Roman"/>
          <w:sz w:val="20"/>
        </w:rPr>
        <w:t>mg</w:t>
      </w:r>
      <w:r w:rsidR="00431380">
        <w:rPr>
          <w:rFonts w:ascii="Times New Roman" w:hAnsi="Times New Roman" w:cs="Times New Roman"/>
          <w:sz w:val="20"/>
        </w:rPr>
        <w:t>/</w:t>
      </w:r>
      <w:r w:rsidR="00CC145A" w:rsidRPr="005D0FCB">
        <w:rPr>
          <w:rFonts w:ascii="Times New Roman" w:hAnsi="Times New Roman" w:cs="Times New Roman"/>
          <w:sz w:val="20"/>
        </w:rPr>
        <w:t>100</w:t>
      </w:r>
      <w:r w:rsidR="005D0FCB">
        <w:rPr>
          <w:rFonts w:ascii="Times New Roman" w:hAnsi="Times New Roman" w:cs="Times New Roman"/>
          <w:sz w:val="20"/>
        </w:rPr>
        <w:t xml:space="preserve"> </w:t>
      </w:r>
      <w:r w:rsidR="00CC145A" w:rsidRPr="005D0FCB">
        <w:rPr>
          <w:rFonts w:ascii="Times New Roman" w:hAnsi="Times New Roman" w:cs="Times New Roman"/>
          <w:sz w:val="20"/>
        </w:rPr>
        <w:t>g</w:t>
      </w:r>
      <w:r w:rsidR="005D0FCB">
        <w:rPr>
          <w:rFonts w:ascii="Times New Roman" w:hAnsi="Times New Roman" w:cs="Times New Roman"/>
          <w:sz w:val="20"/>
        </w:rPr>
        <w:t xml:space="preserve"> or </w:t>
      </w:r>
      <w:r w:rsidR="00431380">
        <w:rPr>
          <w:rFonts w:ascii="Times New Roman" w:hAnsi="Times New Roman" w:cs="Times New Roman"/>
          <w:sz w:val="20"/>
        </w:rPr>
        <w:t>mg/</w:t>
      </w:r>
      <w:r w:rsidR="005D0FCB">
        <w:rPr>
          <w:rFonts w:ascii="Times New Roman" w:hAnsi="Times New Roman" w:cs="Times New Roman"/>
          <w:sz w:val="20"/>
        </w:rPr>
        <w:t xml:space="preserve">100 </w:t>
      </w:r>
      <w:r w:rsidR="00CC145A" w:rsidRPr="005D0FCB">
        <w:rPr>
          <w:rFonts w:ascii="Times New Roman" w:hAnsi="Times New Roman" w:cs="Times New Roman"/>
          <w:sz w:val="20"/>
        </w:rPr>
        <w:t>mL of food/beverage</w:t>
      </w:r>
      <w:r w:rsidR="00001019" w:rsidRPr="005D0FCB">
        <w:rPr>
          <w:rFonts w:ascii="Times New Roman" w:hAnsi="Times New Roman" w:cs="Times New Roman"/>
          <w:sz w:val="20"/>
        </w:rPr>
        <w:t>.</w:t>
      </w:r>
      <w:r w:rsidR="00CC145A" w:rsidRPr="005D0FCB">
        <w:rPr>
          <w:rFonts w:ascii="Times New Roman" w:hAnsi="Times New Roman" w:cs="Times New Roman"/>
          <w:sz w:val="20"/>
        </w:rPr>
        <w:t xml:space="preserve"> </w:t>
      </w:r>
      <w:r w:rsidR="00CC145A" w:rsidRPr="005D0FCB">
        <w:rPr>
          <w:rFonts w:ascii="Times New Roman" w:hAnsi="Times New Roman" w:cs="Times New Roman"/>
          <w:sz w:val="20"/>
          <w:vertAlign w:val="superscript"/>
        </w:rPr>
        <w:t>3</w:t>
      </w:r>
      <w:r w:rsidR="00CC145A" w:rsidRPr="005D0FCB">
        <w:rPr>
          <w:rFonts w:ascii="Times New Roman" w:hAnsi="Times New Roman" w:cs="Times New Roman"/>
          <w:sz w:val="20"/>
        </w:rPr>
        <w:t>Threshold value for high sodium: sodium concentration &gt;600</w:t>
      </w:r>
      <w:r w:rsidR="005D0FCB">
        <w:rPr>
          <w:rFonts w:ascii="Times New Roman" w:hAnsi="Times New Roman" w:cs="Times New Roman"/>
          <w:sz w:val="20"/>
        </w:rPr>
        <w:t xml:space="preserve"> </w:t>
      </w:r>
      <w:r w:rsidR="00CC145A" w:rsidRPr="005D0FCB">
        <w:rPr>
          <w:rFonts w:ascii="Times New Roman" w:hAnsi="Times New Roman" w:cs="Times New Roman"/>
          <w:sz w:val="20"/>
        </w:rPr>
        <w:t>mg</w:t>
      </w:r>
      <w:r w:rsidR="00431380">
        <w:rPr>
          <w:rFonts w:ascii="Times New Roman" w:hAnsi="Times New Roman" w:cs="Times New Roman"/>
          <w:sz w:val="20"/>
        </w:rPr>
        <w:t>/</w:t>
      </w:r>
      <w:r w:rsidR="00CC145A" w:rsidRPr="005D0FCB">
        <w:rPr>
          <w:rFonts w:ascii="Times New Roman" w:hAnsi="Times New Roman" w:cs="Times New Roman"/>
          <w:sz w:val="20"/>
        </w:rPr>
        <w:t>100</w:t>
      </w:r>
      <w:r w:rsidR="005D0FCB">
        <w:rPr>
          <w:rFonts w:ascii="Times New Roman" w:hAnsi="Times New Roman" w:cs="Times New Roman"/>
          <w:sz w:val="20"/>
        </w:rPr>
        <w:t xml:space="preserve"> </w:t>
      </w:r>
      <w:r w:rsidR="00CC145A" w:rsidRPr="005D0FCB">
        <w:rPr>
          <w:rFonts w:ascii="Times New Roman" w:hAnsi="Times New Roman" w:cs="Times New Roman"/>
          <w:sz w:val="20"/>
        </w:rPr>
        <w:t>g</w:t>
      </w:r>
      <w:r w:rsidR="005D0FCB">
        <w:rPr>
          <w:rFonts w:ascii="Times New Roman" w:hAnsi="Times New Roman" w:cs="Times New Roman"/>
          <w:sz w:val="20"/>
        </w:rPr>
        <w:t xml:space="preserve"> or </w:t>
      </w:r>
      <w:r w:rsidR="00431380">
        <w:rPr>
          <w:rFonts w:ascii="Times New Roman" w:hAnsi="Times New Roman" w:cs="Times New Roman"/>
          <w:sz w:val="20"/>
        </w:rPr>
        <w:t>mg/</w:t>
      </w:r>
      <w:r w:rsidR="005D0FCB">
        <w:rPr>
          <w:rFonts w:ascii="Times New Roman" w:hAnsi="Times New Roman" w:cs="Times New Roman"/>
          <w:sz w:val="20"/>
        </w:rPr>
        <w:t xml:space="preserve">100 </w:t>
      </w:r>
      <w:r w:rsidR="00CC145A" w:rsidRPr="005D0FCB">
        <w:rPr>
          <w:rFonts w:ascii="Times New Roman" w:hAnsi="Times New Roman" w:cs="Times New Roman"/>
          <w:sz w:val="20"/>
        </w:rPr>
        <w:t>mL of food/beverage.</w:t>
      </w:r>
      <w:r w:rsidR="005655AE" w:rsidRPr="005D0FCB">
        <w:rPr>
          <w:rFonts w:ascii="Times New Roman" w:hAnsi="Times New Roman" w:cs="Times New Roman"/>
          <w:sz w:val="20"/>
        </w:rPr>
        <w:t xml:space="preserve"> </w:t>
      </w:r>
      <w:bookmarkStart w:id="5" w:name="_Hlk37418631"/>
      <w:r w:rsidR="005655AE" w:rsidRPr="005D0FCB">
        <w:rPr>
          <w:rFonts w:ascii="Times New Roman" w:hAnsi="Times New Roman" w:cs="Times New Roman"/>
          <w:sz w:val="20"/>
        </w:rPr>
        <w:t xml:space="preserve">IQR = Interquartile Range; </w:t>
      </w:r>
      <w:bookmarkEnd w:id="5"/>
      <w:proofErr w:type="spellStart"/>
      <w:r w:rsidR="005655AE" w:rsidRPr="005D0FCB">
        <w:rPr>
          <w:rFonts w:ascii="Times New Roman" w:hAnsi="Times New Roman" w:cs="Times New Roman"/>
          <w:sz w:val="20"/>
        </w:rPr>
        <w:t>na</w:t>
      </w:r>
      <w:proofErr w:type="spellEnd"/>
      <w:r w:rsidR="005655AE" w:rsidRPr="005D0FCB">
        <w:rPr>
          <w:rFonts w:ascii="Times New Roman" w:hAnsi="Times New Roman" w:cs="Times New Roman"/>
          <w:sz w:val="20"/>
        </w:rPr>
        <w:t xml:space="preserve"> = not applicable (where IQR could not be calculated due to too few products).  </w:t>
      </w:r>
    </w:p>
    <w:sectPr w:rsidR="00083D6D" w:rsidRPr="005D0FCB" w:rsidSect="008965A3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BDB573" w14:textId="77777777" w:rsidR="002F71D0" w:rsidRDefault="002F71D0" w:rsidP="006306C0">
      <w:r>
        <w:separator/>
      </w:r>
    </w:p>
  </w:endnote>
  <w:endnote w:type="continuationSeparator" w:id="0">
    <w:p w14:paraId="22CD5F37" w14:textId="77777777" w:rsidR="002F71D0" w:rsidRDefault="002F71D0" w:rsidP="006306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C0B35B" w14:textId="77777777" w:rsidR="002F71D0" w:rsidRDefault="002F71D0" w:rsidP="006306C0">
      <w:r>
        <w:separator/>
      </w:r>
    </w:p>
  </w:footnote>
  <w:footnote w:type="continuationSeparator" w:id="0">
    <w:p w14:paraId="776F06CE" w14:textId="77777777" w:rsidR="002F71D0" w:rsidRDefault="002F71D0" w:rsidP="006306C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DUzsjQwNjIysTBX0lEKTi0uzszPAykwrAUAoVTfuiwAAAA="/>
  </w:docVars>
  <w:rsids>
    <w:rsidRoot w:val="00083D6D"/>
    <w:rsid w:val="00001019"/>
    <w:rsid w:val="00016365"/>
    <w:rsid w:val="00024169"/>
    <w:rsid w:val="00030ED3"/>
    <w:rsid w:val="00076E95"/>
    <w:rsid w:val="00082CF2"/>
    <w:rsid w:val="00083D6D"/>
    <w:rsid w:val="000939E0"/>
    <w:rsid w:val="000B1BFA"/>
    <w:rsid w:val="000B6D6A"/>
    <w:rsid w:val="000D37AC"/>
    <w:rsid w:val="0010729F"/>
    <w:rsid w:val="001278E3"/>
    <w:rsid w:val="00160E57"/>
    <w:rsid w:val="00170E53"/>
    <w:rsid w:val="00176A1D"/>
    <w:rsid w:val="00184A28"/>
    <w:rsid w:val="001B08C7"/>
    <w:rsid w:val="001B55C6"/>
    <w:rsid w:val="001C0383"/>
    <w:rsid w:val="001E0F79"/>
    <w:rsid w:val="00243468"/>
    <w:rsid w:val="00256C8A"/>
    <w:rsid w:val="002667B1"/>
    <w:rsid w:val="00275D7A"/>
    <w:rsid w:val="00285C7A"/>
    <w:rsid w:val="00295CCF"/>
    <w:rsid w:val="002D2B0A"/>
    <w:rsid w:val="002D549D"/>
    <w:rsid w:val="002E071D"/>
    <w:rsid w:val="002F71D0"/>
    <w:rsid w:val="003257A5"/>
    <w:rsid w:val="003326CA"/>
    <w:rsid w:val="003C0F73"/>
    <w:rsid w:val="00422148"/>
    <w:rsid w:val="0042521D"/>
    <w:rsid w:val="00431380"/>
    <w:rsid w:val="004407AA"/>
    <w:rsid w:val="00446B83"/>
    <w:rsid w:val="00472F9E"/>
    <w:rsid w:val="00492D0B"/>
    <w:rsid w:val="004B1D2E"/>
    <w:rsid w:val="004C1008"/>
    <w:rsid w:val="004C121D"/>
    <w:rsid w:val="004C5C35"/>
    <w:rsid w:val="004D1824"/>
    <w:rsid w:val="004E14CB"/>
    <w:rsid w:val="005228E1"/>
    <w:rsid w:val="0053057F"/>
    <w:rsid w:val="005655AE"/>
    <w:rsid w:val="00570821"/>
    <w:rsid w:val="005B4D14"/>
    <w:rsid w:val="005B546A"/>
    <w:rsid w:val="005C2D52"/>
    <w:rsid w:val="005D0FCB"/>
    <w:rsid w:val="00601050"/>
    <w:rsid w:val="00605C57"/>
    <w:rsid w:val="006306C0"/>
    <w:rsid w:val="0063461C"/>
    <w:rsid w:val="0066025E"/>
    <w:rsid w:val="006673C6"/>
    <w:rsid w:val="006A04E9"/>
    <w:rsid w:val="006C2B4C"/>
    <w:rsid w:val="006D27EC"/>
    <w:rsid w:val="00701ACC"/>
    <w:rsid w:val="00731234"/>
    <w:rsid w:val="00736B8A"/>
    <w:rsid w:val="00741680"/>
    <w:rsid w:val="007678EC"/>
    <w:rsid w:val="0079069F"/>
    <w:rsid w:val="007A2484"/>
    <w:rsid w:val="007D2EA3"/>
    <w:rsid w:val="007F5B62"/>
    <w:rsid w:val="00816619"/>
    <w:rsid w:val="00870106"/>
    <w:rsid w:val="00884F6B"/>
    <w:rsid w:val="008965A3"/>
    <w:rsid w:val="008C035F"/>
    <w:rsid w:val="008D3851"/>
    <w:rsid w:val="008E470C"/>
    <w:rsid w:val="008E6C4B"/>
    <w:rsid w:val="00903324"/>
    <w:rsid w:val="009052E1"/>
    <w:rsid w:val="00950AD1"/>
    <w:rsid w:val="009525B8"/>
    <w:rsid w:val="00972D1E"/>
    <w:rsid w:val="00996FA5"/>
    <w:rsid w:val="00997C36"/>
    <w:rsid w:val="009D2C34"/>
    <w:rsid w:val="009D5AFB"/>
    <w:rsid w:val="009E7391"/>
    <w:rsid w:val="00A0560A"/>
    <w:rsid w:val="00A20C62"/>
    <w:rsid w:val="00A367BF"/>
    <w:rsid w:val="00A51153"/>
    <w:rsid w:val="00A623B0"/>
    <w:rsid w:val="00AB3B17"/>
    <w:rsid w:val="00AC1922"/>
    <w:rsid w:val="00AD4A86"/>
    <w:rsid w:val="00AE4EF9"/>
    <w:rsid w:val="00B61FAB"/>
    <w:rsid w:val="00B85AAD"/>
    <w:rsid w:val="00BC4AE7"/>
    <w:rsid w:val="00BE46D3"/>
    <w:rsid w:val="00BE7155"/>
    <w:rsid w:val="00C0086B"/>
    <w:rsid w:val="00C33C6A"/>
    <w:rsid w:val="00C761EA"/>
    <w:rsid w:val="00C81251"/>
    <w:rsid w:val="00CA72B3"/>
    <w:rsid w:val="00CA78A1"/>
    <w:rsid w:val="00CC145A"/>
    <w:rsid w:val="00CC6C5C"/>
    <w:rsid w:val="00CE5A37"/>
    <w:rsid w:val="00CE68A9"/>
    <w:rsid w:val="00D331DE"/>
    <w:rsid w:val="00D4669C"/>
    <w:rsid w:val="00D47569"/>
    <w:rsid w:val="00D500A1"/>
    <w:rsid w:val="00D82DA0"/>
    <w:rsid w:val="00DA2905"/>
    <w:rsid w:val="00DA45A3"/>
    <w:rsid w:val="00DA4D74"/>
    <w:rsid w:val="00DA5508"/>
    <w:rsid w:val="00DC0B53"/>
    <w:rsid w:val="00DD25C4"/>
    <w:rsid w:val="00DF2D2A"/>
    <w:rsid w:val="00E20AD0"/>
    <w:rsid w:val="00E85FB6"/>
    <w:rsid w:val="00ED549B"/>
    <w:rsid w:val="00F00236"/>
    <w:rsid w:val="00F1756D"/>
    <w:rsid w:val="00F25726"/>
    <w:rsid w:val="00F263F9"/>
    <w:rsid w:val="00F45C31"/>
    <w:rsid w:val="00F54DB9"/>
    <w:rsid w:val="00F902BC"/>
    <w:rsid w:val="00FA4634"/>
    <w:rsid w:val="00FC023A"/>
    <w:rsid w:val="00FC33DC"/>
    <w:rsid w:val="00FF3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2785830"/>
  <w15:chartTrackingRefBased/>
  <w15:docId w15:val="{DDAFDBFD-59CC-464E-8DDA-0F472EF85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083D6D"/>
    <w:rPr>
      <w:color w:val="0563C1"/>
      <w:u w:val="single"/>
    </w:rPr>
  </w:style>
  <w:style w:type="character" w:styleId="a4">
    <w:name w:val="FollowedHyperlink"/>
    <w:basedOn w:val="a0"/>
    <w:uiPriority w:val="99"/>
    <w:semiHidden/>
    <w:unhideWhenUsed/>
    <w:rsid w:val="00083D6D"/>
    <w:rPr>
      <w:color w:val="954F72"/>
      <w:u w:val="single"/>
    </w:rPr>
  </w:style>
  <w:style w:type="paragraph" w:customStyle="1" w:styleId="msonormal0">
    <w:name w:val="msonormal"/>
    <w:basedOn w:val="a"/>
    <w:rsid w:val="00083D6D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paragraph" w:customStyle="1" w:styleId="font5">
    <w:name w:val="font5"/>
    <w:basedOn w:val="a"/>
    <w:rsid w:val="00083D6D"/>
    <w:pPr>
      <w:widowControl/>
      <w:spacing w:before="100" w:beforeAutospacing="1" w:after="100" w:afterAutospacing="1"/>
    </w:pPr>
    <w:rPr>
      <w:rFonts w:ascii="新細明體" w:eastAsia="新細明體" w:hAnsi="新細明體" w:cs="Times New Roman"/>
      <w:kern w:val="0"/>
      <w:sz w:val="18"/>
      <w:szCs w:val="18"/>
    </w:rPr>
  </w:style>
  <w:style w:type="paragraph" w:customStyle="1" w:styleId="font6">
    <w:name w:val="font6"/>
    <w:basedOn w:val="a"/>
    <w:rsid w:val="00083D6D"/>
    <w:pPr>
      <w:widowControl/>
      <w:spacing w:before="100" w:beforeAutospacing="1" w:after="100" w:afterAutospacing="1"/>
    </w:pPr>
    <w:rPr>
      <w:rFonts w:ascii="新細明體" w:eastAsia="新細明體" w:hAnsi="新細明體" w:cs="Times New Roman"/>
      <w:kern w:val="0"/>
      <w:sz w:val="18"/>
      <w:szCs w:val="18"/>
    </w:rPr>
  </w:style>
  <w:style w:type="paragraph" w:customStyle="1" w:styleId="xl63">
    <w:name w:val="xl63"/>
    <w:basedOn w:val="a"/>
    <w:rsid w:val="00083D6D"/>
    <w:pPr>
      <w:widowControl/>
      <w:pBdr>
        <w:top w:val="single" w:sz="4" w:space="0" w:color="auto"/>
        <w:left w:val="single" w:sz="4" w:space="0" w:color="FFFFFF"/>
        <w:bottom w:val="single" w:sz="4" w:space="0" w:color="auto"/>
      </w:pBdr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64">
    <w:name w:val="xl64"/>
    <w:basedOn w:val="a"/>
    <w:rsid w:val="00083D6D"/>
    <w:pPr>
      <w:widowControl/>
      <w:pBdr>
        <w:top w:val="single" w:sz="4" w:space="0" w:color="auto"/>
        <w:left w:val="single" w:sz="4" w:space="0" w:color="FFFFFF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65">
    <w:name w:val="xl65"/>
    <w:basedOn w:val="a"/>
    <w:rsid w:val="00083D6D"/>
    <w:pPr>
      <w:widowControl/>
      <w:pBdr>
        <w:top w:val="single" w:sz="4" w:space="0" w:color="auto"/>
        <w:left w:val="single" w:sz="4" w:space="0" w:color="FFFFFF"/>
        <w:bottom w:val="single" w:sz="4" w:space="0" w:color="auto"/>
      </w:pBdr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66">
    <w:name w:val="xl66"/>
    <w:basedOn w:val="a"/>
    <w:rsid w:val="00083D6D"/>
    <w:pPr>
      <w:widowControl/>
      <w:pBdr>
        <w:top w:val="single" w:sz="4" w:space="0" w:color="auto"/>
        <w:left w:val="single" w:sz="4" w:space="0" w:color="FFFFFF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67">
    <w:name w:val="xl67"/>
    <w:basedOn w:val="a"/>
    <w:rsid w:val="00083D6D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68">
    <w:name w:val="xl68"/>
    <w:basedOn w:val="a"/>
    <w:rsid w:val="00083D6D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69">
    <w:name w:val="xl69"/>
    <w:basedOn w:val="a"/>
    <w:rsid w:val="00083D6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70">
    <w:name w:val="xl70"/>
    <w:basedOn w:val="a"/>
    <w:rsid w:val="00083D6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71">
    <w:name w:val="xl71"/>
    <w:basedOn w:val="a"/>
    <w:rsid w:val="00083D6D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bottom"/>
    </w:pPr>
    <w:rPr>
      <w:rFonts w:ascii="Calibri" w:eastAsia="Times New Roman" w:hAnsi="Calibri" w:cs="Calibri"/>
      <w:b/>
      <w:bCs/>
      <w:kern w:val="0"/>
      <w:sz w:val="22"/>
    </w:rPr>
  </w:style>
  <w:style w:type="paragraph" w:customStyle="1" w:styleId="xl72">
    <w:name w:val="xl72"/>
    <w:basedOn w:val="a"/>
    <w:rsid w:val="00083D6D"/>
    <w:pPr>
      <w:widowControl/>
      <w:pBdr>
        <w:left w:val="single" w:sz="4" w:space="0" w:color="FFFFFF"/>
      </w:pBdr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73">
    <w:name w:val="xl73"/>
    <w:basedOn w:val="a"/>
    <w:rsid w:val="00083D6D"/>
    <w:pPr>
      <w:widowControl/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74">
    <w:name w:val="xl74"/>
    <w:basedOn w:val="a"/>
    <w:rsid w:val="00083D6D"/>
    <w:pPr>
      <w:widowControl/>
      <w:pBdr>
        <w:top w:val="single" w:sz="4" w:space="0" w:color="auto"/>
        <w:left w:val="single" w:sz="4" w:space="0" w:color="FFFFFF"/>
        <w:bottom w:val="single" w:sz="4" w:space="0" w:color="auto"/>
      </w:pBdr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75">
    <w:name w:val="xl75"/>
    <w:basedOn w:val="a"/>
    <w:rsid w:val="00083D6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eastAsia="Times New Roman" w:hAnsi="Calibri" w:cs="Calibri"/>
      <w:b/>
      <w:bCs/>
      <w:kern w:val="0"/>
      <w:sz w:val="22"/>
    </w:rPr>
  </w:style>
  <w:style w:type="paragraph" w:customStyle="1" w:styleId="xl76">
    <w:name w:val="xl76"/>
    <w:basedOn w:val="a"/>
    <w:rsid w:val="00083D6D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/>
      <w:jc w:val="center"/>
    </w:pPr>
    <w:rPr>
      <w:rFonts w:ascii="Calibri" w:eastAsia="Times New Roman" w:hAnsi="Calibri" w:cs="Calibri"/>
      <w:b/>
      <w:bCs/>
      <w:kern w:val="0"/>
      <w:sz w:val="22"/>
    </w:rPr>
  </w:style>
  <w:style w:type="paragraph" w:customStyle="1" w:styleId="xl77">
    <w:name w:val="xl77"/>
    <w:basedOn w:val="a"/>
    <w:rsid w:val="00083D6D"/>
    <w:pPr>
      <w:widowControl/>
      <w:pBdr>
        <w:top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78">
    <w:name w:val="xl78"/>
    <w:basedOn w:val="a"/>
    <w:rsid w:val="00083D6D"/>
    <w:pPr>
      <w:widowControl/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79">
    <w:name w:val="xl79"/>
    <w:basedOn w:val="a"/>
    <w:rsid w:val="00083D6D"/>
    <w:pPr>
      <w:widowControl/>
      <w:shd w:val="clear" w:color="000000" w:fill="FFFF00"/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80">
    <w:name w:val="xl80"/>
    <w:basedOn w:val="a"/>
    <w:rsid w:val="00083D6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right"/>
    </w:pPr>
    <w:rPr>
      <w:rFonts w:ascii="Calibri" w:eastAsia="Times New Roman" w:hAnsi="Calibri" w:cs="Calibri"/>
      <w:color w:val="010205"/>
      <w:kern w:val="0"/>
      <w:sz w:val="22"/>
    </w:rPr>
  </w:style>
  <w:style w:type="paragraph" w:customStyle="1" w:styleId="xl81">
    <w:name w:val="xl81"/>
    <w:basedOn w:val="a"/>
    <w:rsid w:val="00083D6D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C00000"/>
      <w:spacing w:before="100" w:beforeAutospacing="1" w:after="100" w:afterAutospacing="1"/>
      <w:jc w:val="center"/>
    </w:pPr>
    <w:rPr>
      <w:rFonts w:ascii="Calibri" w:eastAsia="Times New Roman" w:hAnsi="Calibri" w:cs="Calibri"/>
      <w:b/>
      <w:bCs/>
      <w:kern w:val="0"/>
      <w:sz w:val="22"/>
    </w:rPr>
  </w:style>
  <w:style w:type="paragraph" w:customStyle="1" w:styleId="xl82">
    <w:name w:val="xl82"/>
    <w:basedOn w:val="a"/>
    <w:rsid w:val="00083D6D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</w:pPr>
    <w:rPr>
      <w:rFonts w:ascii="Calibri" w:eastAsia="Times New Roman" w:hAnsi="Calibri" w:cs="Calibri"/>
      <w:b/>
      <w:bCs/>
      <w:kern w:val="0"/>
      <w:sz w:val="22"/>
    </w:rPr>
  </w:style>
  <w:style w:type="paragraph" w:customStyle="1" w:styleId="xl83">
    <w:name w:val="xl83"/>
    <w:basedOn w:val="a"/>
    <w:rsid w:val="00083D6D"/>
    <w:pPr>
      <w:widowControl/>
      <w:pBdr>
        <w:top w:val="single" w:sz="4" w:space="0" w:color="auto"/>
        <w:left w:val="single" w:sz="4" w:space="0" w:color="FFFFFF"/>
        <w:bottom w:val="single" w:sz="4" w:space="0" w:color="auto"/>
      </w:pBdr>
      <w:shd w:val="clear" w:color="000000" w:fill="FFFF00"/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84">
    <w:name w:val="xl84"/>
    <w:basedOn w:val="a"/>
    <w:rsid w:val="00083D6D"/>
    <w:pPr>
      <w:widowControl/>
      <w:pBdr>
        <w:top w:val="single" w:sz="4" w:space="0" w:color="auto"/>
        <w:left w:val="single" w:sz="4" w:space="0" w:color="FFFFFF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85">
    <w:name w:val="xl85"/>
    <w:basedOn w:val="a"/>
    <w:rsid w:val="00083D6D"/>
    <w:pPr>
      <w:widowControl/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86">
    <w:name w:val="xl86"/>
    <w:basedOn w:val="a"/>
    <w:rsid w:val="00083D6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</w:pPr>
    <w:rPr>
      <w:rFonts w:ascii="Calibri" w:eastAsia="Times New Roman" w:hAnsi="Calibri" w:cs="Calibri"/>
      <w:b/>
      <w:bCs/>
      <w:kern w:val="0"/>
      <w:sz w:val="22"/>
    </w:rPr>
  </w:style>
  <w:style w:type="paragraph" w:customStyle="1" w:styleId="xl87">
    <w:name w:val="xl87"/>
    <w:basedOn w:val="a"/>
    <w:rsid w:val="00083D6D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</w:pPr>
    <w:rPr>
      <w:rFonts w:ascii="Calibri" w:eastAsia="Times New Roman" w:hAnsi="Calibri" w:cs="Calibri"/>
      <w:kern w:val="0"/>
      <w:sz w:val="22"/>
    </w:rPr>
  </w:style>
  <w:style w:type="paragraph" w:customStyle="1" w:styleId="xl88">
    <w:name w:val="xl88"/>
    <w:basedOn w:val="a"/>
    <w:rsid w:val="00083D6D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/>
      <w:textAlignment w:val="bottom"/>
    </w:pPr>
    <w:rPr>
      <w:rFonts w:ascii="Calibri" w:eastAsia="Times New Roman" w:hAnsi="Calibri" w:cs="Calibri"/>
      <w:b/>
      <w:bCs/>
      <w:kern w:val="0"/>
      <w:sz w:val="22"/>
    </w:rPr>
  </w:style>
  <w:style w:type="paragraph" w:customStyle="1" w:styleId="xl89">
    <w:name w:val="xl89"/>
    <w:basedOn w:val="a"/>
    <w:rsid w:val="00083D6D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Calibri" w:eastAsia="Times New Roman" w:hAnsi="Calibri" w:cs="Calibri"/>
      <w:kern w:val="0"/>
      <w:szCs w:val="24"/>
    </w:rPr>
  </w:style>
  <w:style w:type="paragraph" w:customStyle="1" w:styleId="xl90">
    <w:name w:val="xl90"/>
    <w:basedOn w:val="a"/>
    <w:rsid w:val="00083D6D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Calibri" w:eastAsia="Times New Roman" w:hAnsi="Calibri" w:cs="Calibri"/>
      <w:b/>
      <w:bCs/>
      <w:kern w:val="0"/>
      <w:sz w:val="22"/>
    </w:rPr>
  </w:style>
  <w:style w:type="paragraph" w:customStyle="1" w:styleId="xl91">
    <w:name w:val="xl91"/>
    <w:basedOn w:val="a"/>
    <w:rsid w:val="00083D6D"/>
    <w:pPr>
      <w:widowControl/>
      <w:pBdr>
        <w:top w:val="single" w:sz="4" w:space="0" w:color="auto"/>
        <w:left w:val="single" w:sz="4" w:space="0" w:color="FFFFFF"/>
        <w:bottom w:val="single" w:sz="4" w:space="0" w:color="auto"/>
      </w:pBdr>
      <w:spacing w:before="100" w:beforeAutospacing="1" w:after="100" w:afterAutospacing="1"/>
    </w:pPr>
    <w:rPr>
      <w:rFonts w:ascii="Calibri" w:eastAsia="Times New Roman" w:hAnsi="Calibri" w:cs="Calibri"/>
      <w:color w:val="FF0000"/>
      <w:kern w:val="0"/>
      <w:sz w:val="22"/>
    </w:rPr>
  </w:style>
  <w:style w:type="paragraph" w:customStyle="1" w:styleId="xl92">
    <w:name w:val="xl92"/>
    <w:basedOn w:val="a"/>
    <w:rsid w:val="00083D6D"/>
    <w:pPr>
      <w:widowControl/>
      <w:pBdr>
        <w:top w:val="single" w:sz="4" w:space="0" w:color="auto"/>
        <w:left w:val="single" w:sz="4" w:space="0" w:color="FFFFFF"/>
        <w:bottom w:val="single" w:sz="4" w:space="0" w:color="auto"/>
      </w:pBdr>
      <w:spacing w:before="100" w:beforeAutospacing="1" w:after="100" w:afterAutospacing="1"/>
      <w:textAlignment w:val="bottom"/>
    </w:pPr>
    <w:rPr>
      <w:rFonts w:ascii="Calibri" w:eastAsia="Times New Roman" w:hAnsi="Calibri" w:cs="Calibri"/>
      <w:color w:val="FF0000"/>
      <w:kern w:val="0"/>
      <w:sz w:val="22"/>
    </w:rPr>
  </w:style>
  <w:style w:type="paragraph" w:customStyle="1" w:styleId="xl93">
    <w:name w:val="xl93"/>
    <w:basedOn w:val="a"/>
    <w:rsid w:val="00083D6D"/>
    <w:pPr>
      <w:widowControl/>
      <w:pBdr>
        <w:top w:val="single" w:sz="4" w:space="0" w:color="auto"/>
        <w:left w:val="single" w:sz="4" w:space="0" w:color="FFFFFF"/>
        <w:bottom w:val="single" w:sz="4" w:space="0" w:color="auto"/>
      </w:pBdr>
      <w:shd w:val="clear" w:color="000000" w:fill="FFFF00"/>
      <w:spacing w:before="100" w:beforeAutospacing="1" w:after="100" w:afterAutospacing="1"/>
    </w:pPr>
    <w:rPr>
      <w:rFonts w:ascii="Calibri" w:eastAsia="Times New Roman" w:hAnsi="Calibri" w:cs="Calibri"/>
      <w:color w:val="FF0000"/>
      <w:kern w:val="0"/>
      <w:sz w:val="22"/>
    </w:rPr>
  </w:style>
  <w:style w:type="table" w:styleId="a5">
    <w:name w:val="Table Grid"/>
    <w:basedOn w:val="a1"/>
    <w:uiPriority w:val="39"/>
    <w:rsid w:val="00083D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6306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6306C0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6306C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6306C0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001019"/>
    <w:rPr>
      <w:rFonts w:ascii="Segoe UI" w:hAnsi="Segoe UI" w:cs="Segoe U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001019"/>
    <w:rPr>
      <w:rFonts w:ascii="Segoe UI" w:hAnsi="Segoe UI" w:cs="Segoe UI"/>
      <w:sz w:val="18"/>
      <w:szCs w:val="18"/>
    </w:rPr>
  </w:style>
  <w:style w:type="paragraph" w:styleId="ac">
    <w:name w:val="No Spacing"/>
    <w:uiPriority w:val="1"/>
    <w:qFormat/>
    <w:rsid w:val="00C0086B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80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8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782</Words>
  <Characters>1015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my Louie</dc:creator>
  <cp:keywords/>
  <dc:description/>
  <cp:lastModifiedBy>Jimmy Louie</cp:lastModifiedBy>
  <cp:revision>3</cp:revision>
  <dcterms:created xsi:type="dcterms:W3CDTF">2020-06-02T15:19:00Z</dcterms:created>
  <dcterms:modified xsi:type="dcterms:W3CDTF">2020-06-02T15:20:00Z</dcterms:modified>
</cp:coreProperties>
</file>